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A1342" w14:textId="692817AC" w:rsidR="007E5172" w:rsidRPr="00603EBE" w:rsidRDefault="00603EBE" w:rsidP="6423585E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</w:rPr>
      </w:pPr>
      <w:r w:rsidRPr="6423585E"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  <w:u w:val="single"/>
        </w:rPr>
        <w:t>Project Management Guide</w:t>
      </w:r>
      <w:r w:rsidRPr="6423585E"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</w:rPr>
        <w:t xml:space="preserve"> </w:t>
      </w:r>
    </w:p>
    <w:p w14:paraId="642D769A" w14:textId="23ACDD78" w:rsidR="007E5172" w:rsidRPr="00603EBE" w:rsidRDefault="00603EBE" w:rsidP="009576B7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</w:rPr>
      </w:pPr>
      <w:r w:rsidRPr="6423585E"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</w:rPr>
        <w:t xml:space="preserve">Leading Successful </w:t>
      </w:r>
      <w:r w:rsidR="007163C7"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</w:rPr>
        <w:t xml:space="preserve">Prevention </w:t>
      </w:r>
      <w:r w:rsidRPr="6423585E">
        <w:rPr>
          <w:rFonts w:ascii="Times New Roman" w:hAnsi="Times New Roman" w:cs="Times New Roman"/>
          <w:b/>
          <w:bCs/>
          <w:color w:val="2F5496" w:themeColor="accent1" w:themeShade="BF"/>
          <w:sz w:val="56"/>
          <w:szCs w:val="56"/>
        </w:rPr>
        <w:t>Projects</w:t>
      </w:r>
    </w:p>
    <w:p w14:paraId="3F2BEEC7" w14:textId="77777777" w:rsidR="00603EBE" w:rsidRPr="00603EBE" w:rsidRDefault="00603EBE" w:rsidP="00603EBE">
      <w:pPr>
        <w:jc w:val="center"/>
        <w:rPr>
          <w:rFonts w:ascii="Times New Roman" w:hAnsi="Times New Roman" w:cs="Times New Roman"/>
          <w:b/>
          <w:sz w:val="52"/>
        </w:rPr>
      </w:pPr>
    </w:p>
    <w:p w14:paraId="1374134D" w14:textId="77777777" w:rsidR="00603EBE" w:rsidRDefault="00603EBE" w:rsidP="00603EBE">
      <w:pPr>
        <w:jc w:val="center"/>
      </w:pPr>
      <w:r>
        <w:rPr>
          <w:noProof/>
        </w:rPr>
        <w:drawing>
          <wp:inline distT="0" distB="0" distL="0" distR="0" wp14:anchorId="5358FC3C" wp14:editId="7BFBB3A2">
            <wp:extent cx="6337349" cy="140017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58295" cy="140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51DA1" w14:textId="79B0A839" w:rsidR="00603EBE" w:rsidRDefault="00603EBE"/>
    <w:p w14:paraId="588DEB40" w14:textId="5786D9FA" w:rsidR="00326EFE" w:rsidRDefault="00326EFE"/>
    <w:p w14:paraId="6B6542F4" w14:textId="26C68380" w:rsidR="00326EFE" w:rsidRDefault="00326EFE"/>
    <w:p w14:paraId="28AF9EE4" w14:textId="77777777" w:rsidR="00326EFE" w:rsidRDefault="00326EFE"/>
    <w:tbl>
      <w:tblPr>
        <w:tblStyle w:val="TableGrid"/>
        <w:tblW w:w="10249" w:type="dxa"/>
        <w:tblLook w:val="04A0" w:firstRow="1" w:lastRow="0" w:firstColumn="1" w:lastColumn="0" w:noHBand="0" w:noVBand="1"/>
      </w:tblPr>
      <w:tblGrid>
        <w:gridCol w:w="10249"/>
      </w:tblGrid>
      <w:tr w:rsidR="00603EBE" w14:paraId="3DDFB97F" w14:textId="77777777" w:rsidTr="00A96D44">
        <w:trPr>
          <w:trHeight w:val="4186"/>
        </w:trPr>
        <w:tc>
          <w:tcPr>
            <w:tcW w:w="10249" w:type="dxa"/>
            <w:shd w:val="clear" w:color="auto" w:fill="E7E6E6" w:themeFill="background2"/>
          </w:tcPr>
          <w:p w14:paraId="301E8D38" w14:textId="77777777" w:rsidR="00DF246C" w:rsidRDefault="00603EBE" w:rsidP="6423585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6423585E">
              <w:rPr>
                <w:rFonts w:ascii="Times New Roman" w:hAnsi="Times New Roman" w:cs="Times New Roman"/>
                <w:sz w:val="28"/>
                <w:szCs w:val="28"/>
              </w:rPr>
              <w:t xml:space="preserve">Project </w:t>
            </w:r>
            <w:r w:rsidR="6E9D0722" w:rsidRPr="6423585E"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 w:rsidRPr="6423585E">
              <w:rPr>
                <w:rFonts w:ascii="Times New Roman" w:hAnsi="Times New Roman" w:cs="Times New Roman"/>
                <w:sz w:val="28"/>
                <w:szCs w:val="28"/>
              </w:rPr>
              <w:t>anagement</w:t>
            </w:r>
            <w:r w:rsidR="6E9D0722" w:rsidRPr="6423585E">
              <w:rPr>
                <w:rFonts w:ascii="Times New Roman" w:hAnsi="Times New Roman" w:cs="Times New Roman"/>
                <w:sz w:val="28"/>
                <w:szCs w:val="28"/>
              </w:rPr>
              <w:t xml:space="preserve"> is the process of developing, planning, executing, and tracking the work of a team to achieve project goals. </w:t>
            </w:r>
          </w:p>
          <w:p w14:paraId="1F1C6E1E" w14:textId="77777777" w:rsidR="00DF246C" w:rsidRDefault="00DF246C" w:rsidP="6423585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0B94766" w14:textId="2219F51E" w:rsidR="00DF246C" w:rsidRDefault="6E9D0722" w:rsidP="6423585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This </w:t>
            </w:r>
            <w:r w:rsidRPr="00C35202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Project Management Guide</w:t>
            </w:r>
            <w:r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is designed </w:t>
            </w:r>
            <w:r w:rsidR="7868E656" w:rsidRPr="3EBEE4B9">
              <w:rPr>
                <w:rFonts w:ascii="Times New Roman" w:hAnsi="Times New Roman" w:cs="Times New Roman"/>
                <w:sz w:val="28"/>
                <w:szCs w:val="28"/>
              </w:rPr>
              <w:t>for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schools and organizations </w:t>
            </w:r>
            <w:r w:rsidR="1DD84DD0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taking on a new </w:t>
            </w:r>
            <w:r w:rsidR="00175D56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prevention </w:t>
            </w:r>
            <w:r w:rsidR="1DD84DD0" w:rsidRPr="3EBEE4B9">
              <w:rPr>
                <w:rFonts w:ascii="Times New Roman" w:hAnsi="Times New Roman" w:cs="Times New Roman"/>
                <w:sz w:val="28"/>
                <w:szCs w:val="28"/>
              </w:rPr>
              <w:t>project</w:t>
            </w:r>
            <w:r w:rsidR="00175D56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, such as </w:t>
            </w:r>
            <w:r w:rsidR="0039E621" w:rsidRPr="3EBEE4B9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78042501" w:rsidRPr="3EBEE4B9">
              <w:rPr>
                <w:rFonts w:ascii="Times New Roman" w:hAnsi="Times New Roman" w:cs="Times New Roman"/>
                <w:sz w:val="28"/>
                <w:szCs w:val="28"/>
              </w:rPr>
              <w:t>mplementing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a new evidence-based program. Your project manager/team can utilize this guide as a resource</w:t>
            </w:r>
            <w:r w:rsidR="4B725E49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6259A35B" w:rsidRPr="3EBEE4B9">
              <w:rPr>
                <w:rFonts w:ascii="Times New Roman" w:hAnsi="Times New Roman" w:cs="Times New Roman"/>
                <w:sz w:val="28"/>
                <w:szCs w:val="28"/>
              </w:rPr>
              <w:t>as they engage in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all five phases of the project life</w:t>
            </w:r>
            <w:r w:rsidR="00A96D4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>cycle</w:t>
            </w:r>
            <w:r w:rsidR="00A96D4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7EF4C701" w14:textId="77777777" w:rsidR="00DF246C" w:rsidRDefault="00DF246C" w:rsidP="6423585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F835EFD" w14:textId="34102896" w:rsidR="00603EBE" w:rsidRPr="003E5312" w:rsidRDefault="5EB59721" w:rsidP="6423585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3EBEE4B9">
              <w:rPr>
                <w:rFonts w:ascii="Times New Roman" w:hAnsi="Times New Roman" w:cs="Times New Roman"/>
                <w:sz w:val="28"/>
                <w:szCs w:val="28"/>
              </w:rPr>
              <w:t>Reading through</w:t>
            </w:r>
            <w:proofErr w:type="gramEnd"/>
            <w:r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7D306141" w:rsidRPr="3EBEE4B9">
              <w:rPr>
                <w:rFonts w:ascii="Times New Roman" w:hAnsi="Times New Roman" w:cs="Times New Roman"/>
                <w:sz w:val="28"/>
                <w:szCs w:val="28"/>
              </w:rPr>
              <w:t>t</w:t>
            </w:r>
            <w:r w:rsidR="4DEF79BB" w:rsidRPr="3EBEE4B9">
              <w:rPr>
                <w:rFonts w:ascii="Times New Roman" w:hAnsi="Times New Roman" w:cs="Times New Roman"/>
                <w:sz w:val="28"/>
                <w:szCs w:val="28"/>
              </w:rPr>
              <w:t>he guide and answer</w:t>
            </w:r>
            <w:r w:rsidR="706E0D9E" w:rsidRPr="3EBEE4B9"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="4DEF79BB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the questions and prompts </w:t>
            </w:r>
            <w:r w:rsidR="088051DE" w:rsidRPr="3EBEE4B9"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 w:rsidR="456B2156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each phase</w:t>
            </w:r>
            <w:r w:rsidR="7D6C6843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will prepare you to 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manage </w:t>
            </w:r>
            <w:r w:rsidR="79A647E9" w:rsidRPr="3EBEE4B9">
              <w:rPr>
                <w:rFonts w:ascii="Times New Roman" w:hAnsi="Times New Roman" w:cs="Times New Roman"/>
                <w:sz w:val="28"/>
                <w:szCs w:val="28"/>
              </w:rPr>
              <w:t>your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new project</w:t>
            </w:r>
            <w:r w:rsidR="042DAEDB" w:rsidRPr="3EBEE4B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79E4CDE2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4E2893E6" w:rsidRPr="3EBEE4B9">
              <w:rPr>
                <w:rFonts w:ascii="Times New Roman" w:hAnsi="Times New Roman" w:cs="Times New Roman"/>
                <w:sz w:val="28"/>
                <w:szCs w:val="28"/>
              </w:rPr>
              <w:t>apply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best practices</w:t>
            </w:r>
            <w:r w:rsidR="556D5B8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, and be </w:t>
            </w:r>
            <w:r w:rsidR="65803B21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better equipped to organize, structure, plan, track, </w:t>
            </w:r>
            <w:r w:rsidR="06B1FAAB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and </w:t>
            </w:r>
            <w:r w:rsidR="65803B21" w:rsidRPr="3EBEE4B9">
              <w:rPr>
                <w:rFonts w:ascii="Times New Roman" w:hAnsi="Times New Roman" w:cs="Times New Roman"/>
                <w:sz w:val="28"/>
                <w:szCs w:val="28"/>
              </w:rPr>
              <w:t>monitor</w:t>
            </w:r>
            <w:r w:rsidR="1FD7288B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the </w:t>
            </w:r>
            <w:r w:rsidR="00217AA8" w:rsidRPr="3EBEE4B9">
              <w:rPr>
                <w:rFonts w:ascii="Times New Roman" w:hAnsi="Times New Roman" w:cs="Times New Roman"/>
                <w:sz w:val="28"/>
                <w:szCs w:val="28"/>
              </w:rPr>
              <w:t>project</w:t>
            </w:r>
            <w:r w:rsidR="402A9789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gramStart"/>
            <w:r w:rsidR="402A9789" w:rsidRPr="3EBEE4B9">
              <w:rPr>
                <w:rFonts w:ascii="Times New Roman" w:hAnsi="Times New Roman" w:cs="Times New Roman"/>
                <w:sz w:val="28"/>
                <w:szCs w:val="28"/>
              </w:rPr>
              <w:t>All in all</w:t>
            </w:r>
            <w:proofErr w:type="gramEnd"/>
            <w:r w:rsidR="402A9789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, you will be </w:t>
            </w:r>
            <w:r w:rsidR="1FD7288B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set up for success as you aim to </w:t>
            </w:r>
            <w:r w:rsidR="008C0396" w:rsidRPr="3EBEE4B9">
              <w:rPr>
                <w:rFonts w:ascii="Times New Roman" w:hAnsi="Times New Roman" w:cs="Times New Roman"/>
                <w:sz w:val="28"/>
                <w:szCs w:val="28"/>
              </w:rPr>
              <w:t>reach your goal!</w:t>
            </w:r>
            <w:r w:rsidR="02E8405F" w:rsidRPr="3EBEE4B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</w:tbl>
    <w:p w14:paraId="6BF609DB" w14:textId="490582D2" w:rsidR="00326EFE" w:rsidRDefault="00326EFE" w:rsidP="00E646A7">
      <w:pPr>
        <w:jc w:val="center"/>
        <w:rPr>
          <w:rFonts w:ascii="Times New Roman" w:hAnsi="Times New Roman" w:cs="Times New Roman"/>
          <w:b/>
          <w:color w:val="2F5496" w:themeColor="accent1" w:themeShade="BF"/>
          <w:sz w:val="44"/>
          <w:szCs w:val="44"/>
        </w:rPr>
      </w:pPr>
    </w:p>
    <w:p w14:paraId="73789112" w14:textId="7362571F" w:rsidR="008C0396" w:rsidRDefault="008C0396" w:rsidP="00E646A7">
      <w:pPr>
        <w:jc w:val="center"/>
        <w:rPr>
          <w:rFonts w:ascii="Times New Roman" w:hAnsi="Times New Roman" w:cs="Times New Roman"/>
          <w:b/>
          <w:color w:val="2F5496" w:themeColor="accent1" w:themeShade="BF"/>
          <w:sz w:val="44"/>
          <w:szCs w:val="44"/>
        </w:rPr>
      </w:pPr>
    </w:p>
    <w:p w14:paraId="1EB53C92" w14:textId="77777777" w:rsidR="008C0396" w:rsidRDefault="008C0396" w:rsidP="00E646A7">
      <w:pPr>
        <w:jc w:val="center"/>
        <w:rPr>
          <w:rFonts w:ascii="Times New Roman" w:hAnsi="Times New Roman" w:cs="Times New Roman"/>
          <w:b/>
          <w:color w:val="2F5496" w:themeColor="accent1" w:themeShade="BF"/>
          <w:sz w:val="44"/>
          <w:szCs w:val="44"/>
        </w:rPr>
      </w:pPr>
    </w:p>
    <w:p w14:paraId="26909AD1" w14:textId="77CC195D" w:rsidR="00603EBE" w:rsidRPr="00242A08" w:rsidRDefault="00E646A7" w:rsidP="00E646A7">
      <w:pPr>
        <w:jc w:val="center"/>
        <w:rPr>
          <w:rFonts w:ascii="Times New Roman" w:hAnsi="Times New Roman" w:cs="Times New Roman"/>
          <w:b/>
          <w:color w:val="2F5496" w:themeColor="accent1" w:themeShade="BF"/>
          <w:sz w:val="44"/>
          <w:szCs w:val="44"/>
        </w:rPr>
      </w:pPr>
      <w:r w:rsidRPr="00242A08">
        <w:rPr>
          <w:rFonts w:ascii="Times New Roman" w:hAnsi="Times New Roman" w:cs="Times New Roman"/>
          <w:b/>
          <w:color w:val="2F5496" w:themeColor="accent1" w:themeShade="BF"/>
          <w:sz w:val="44"/>
          <w:szCs w:val="44"/>
        </w:rPr>
        <w:lastRenderedPageBreak/>
        <w:t>Table of Cont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E646A7" w:rsidRPr="000C7C3E" w14:paraId="75297886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14900C03" w14:textId="1A10E092" w:rsidR="000C7C3E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32"/>
              </w:rPr>
            </w:pPr>
            <w:hyperlink w:anchor="_Defining_Your_Project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Defining Your Project Team Roles &amp; Responsibilities</w:t>
              </w:r>
            </w:hyperlink>
          </w:p>
        </w:tc>
      </w:tr>
      <w:tr w:rsidR="00E646A7" w:rsidRPr="000C7C3E" w14:paraId="7F24B05E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530197AD" w14:textId="1A3D5B0B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32"/>
              </w:rPr>
            </w:pPr>
            <w:hyperlink w:anchor="_The_Project_Life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The Project Life</w:t>
              </w:r>
              <w:r w:rsidR="00A96D44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 xml:space="preserve"> C</w:t>
              </w:r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ycle</w:t>
              </w:r>
              <w:r w:rsidR="00D90C82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 xml:space="preserve"> </w:t>
              </w:r>
              <w:proofErr w:type="gramStart"/>
              <w:r w:rsidR="00D90C82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at a Glance</w:t>
              </w:r>
              <w:proofErr w:type="gramEnd"/>
            </w:hyperlink>
          </w:p>
        </w:tc>
      </w:tr>
      <w:tr w:rsidR="00E646A7" w:rsidRPr="000C7C3E" w14:paraId="352F82C8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3D8F1543" w14:textId="083725D0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44"/>
              </w:rPr>
            </w:pPr>
            <w:hyperlink w:anchor="_The_Project_Life_1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The Project Life Cycle Phase 1: Initiation</w:t>
              </w:r>
            </w:hyperlink>
          </w:p>
        </w:tc>
      </w:tr>
      <w:tr w:rsidR="00E646A7" w:rsidRPr="000C7C3E" w14:paraId="27FBD77E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7AB90B85" w14:textId="44CF1D1E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44"/>
              </w:rPr>
            </w:pPr>
            <w:hyperlink w:anchor="_The_Project_Life_2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The Project Life Cycle Phase 2: Project Planning</w:t>
              </w:r>
            </w:hyperlink>
          </w:p>
        </w:tc>
      </w:tr>
      <w:tr w:rsidR="00E646A7" w:rsidRPr="000C7C3E" w14:paraId="635D7F50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0386BF17" w14:textId="21C09086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44"/>
              </w:rPr>
            </w:pPr>
            <w:hyperlink w:anchor="_The_Project_Life_3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The Project Life Cycle Phase 3: Project Execution</w:t>
              </w:r>
            </w:hyperlink>
          </w:p>
        </w:tc>
      </w:tr>
      <w:tr w:rsidR="00E646A7" w:rsidRPr="000C7C3E" w14:paraId="7346B4FF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14EA157A" w14:textId="561B55A1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44"/>
              </w:rPr>
            </w:pPr>
            <w:hyperlink w:anchor="_The_Project_Life_4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The Project Life Cycle Phase 4: Pro</w:t>
              </w:r>
              <w:r w:rsidR="009E7AE0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 xml:space="preserve">ject </w:t>
              </w:r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Monitoring and Control</w:t>
              </w:r>
            </w:hyperlink>
          </w:p>
        </w:tc>
      </w:tr>
      <w:tr w:rsidR="00E646A7" w:rsidRPr="000C7C3E" w14:paraId="1513DFCF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7A9A8601" w14:textId="7D58228B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44"/>
              </w:rPr>
            </w:pPr>
            <w:hyperlink w:anchor="_The_Project_Life_5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The Project Life Cycle Phase 5: Project Closure</w:t>
              </w:r>
            </w:hyperlink>
          </w:p>
        </w:tc>
      </w:tr>
      <w:tr w:rsidR="00E646A7" w:rsidRPr="000C7C3E" w14:paraId="10C96B32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367DBD06" w14:textId="616C9F7F" w:rsidR="00E646A7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44"/>
              </w:rPr>
            </w:pPr>
            <w:hyperlink w:anchor="_Planning_for_Project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Planning for Project Sustainability</w:t>
              </w:r>
            </w:hyperlink>
          </w:p>
        </w:tc>
      </w:tr>
      <w:tr w:rsidR="000C7C3E" w:rsidRPr="000C7C3E" w14:paraId="2835B1A1" w14:textId="77777777" w:rsidTr="000C7C3E">
        <w:trPr>
          <w:trHeight w:val="492"/>
        </w:trPr>
        <w:tc>
          <w:tcPr>
            <w:tcW w:w="10070" w:type="dxa"/>
            <w:vAlign w:val="center"/>
          </w:tcPr>
          <w:p w14:paraId="1A2212BE" w14:textId="51CCFD88" w:rsidR="000C7C3E" w:rsidRPr="000C7C3E" w:rsidRDefault="00000000" w:rsidP="00E646A7">
            <w:pPr>
              <w:rPr>
                <w:rFonts w:ascii="Times New Roman" w:hAnsi="Times New Roman" w:cs="Times New Roman"/>
                <w:sz w:val="36"/>
                <w:szCs w:val="32"/>
              </w:rPr>
            </w:pPr>
            <w:hyperlink w:anchor="_References" w:history="1">
              <w:r w:rsidR="000C7C3E" w:rsidRPr="00DD4E0A">
                <w:rPr>
                  <w:rStyle w:val="Hyperlink"/>
                  <w:rFonts w:ascii="Times New Roman" w:hAnsi="Times New Roman" w:cs="Times New Roman"/>
                  <w:sz w:val="36"/>
                  <w:szCs w:val="32"/>
                </w:rPr>
                <w:t>References</w:t>
              </w:r>
            </w:hyperlink>
          </w:p>
        </w:tc>
      </w:tr>
    </w:tbl>
    <w:p w14:paraId="2EEC4694" w14:textId="77777777" w:rsidR="00C9465D" w:rsidRDefault="00C9465D" w:rsidP="00E646A7">
      <w:pPr>
        <w:rPr>
          <w:rFonts w:ascii="Times New Roman" w:hAnsi="Times New Roman" w:cs="Times New Roman"/>
          <w:sz w:val="44"/>
          <w:szCs w:val="44"/>
        </w:rPr>
      </w:pPr>
    </w:p>
    <w:p w14:paraId="395C747B" w14:textId="77777777" w:rsidR="00C9465D" w:rsidRDefault="00C9465D" w:rsidP="00E646A7">
      <w:pPr>
        <w:rPr>
          <w:rFonts w:ascii="Times New Roman" w:hAnsi="Times New Roman" w:cs="Times New Roman"/>
          <w:sz w:val="44"/>
          <w:szCs w:val="44"/>
        </w:rPr>
      </w:pPr>
    </w:p>
    <w:p w14:paraId="2AED6EEC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71C51E36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3224EC96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4D9510C8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6AB19DC6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3AFE9BF5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54B1D67A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457DE34E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p w14:paraId="09861123" w14:textId="77777777" w:rsidR="000B7D35" w:rsidRDefault="000B7D35" w:rsidP="00E646A7">
      <w:pPr>
        <w:rPr>
          <w:rFonts w:ascii="Times New Roman" w:hAnsi="Times New Roman" w:cs="Times New Roman"/>
          <w:sz w:val="44"/>
          <w:szCs w:val="44"/>
        </w:rPr>
      </w:pPr>
    </w:p>
    <w:bookmarkStart w:id="0" w:name="_Defining_Your_Project"/>
    <w:bookmarkEnd w:id="0"/>
    <w:p w14:paraId="774C3178" w14:textId="60ACE96D" w:rsidR="00E646A7" w:rsidRPr="00A96D44" w:rsidRDefault="00013FCC" w:rsidP="00A96D44">
      <w:pPr>
        <w:pStyle w:val="Heading1"/>
      </w:pPr>
      <w: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125D78" wp14:editId="5DB0BF6F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14" name="Rectangle: Rounded Corner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C2ED8C" id="Rectangle: Rounded Corners 14" o:spid="_x0000_s1026" style="position:absolute;margin-left:-2.35pt;margin-top:28.4pt;width:513.2pt;height: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C9465D" w:rsidRPr="00A96D44">
        <w:t>Defining Your Project Team Roles &amp; Responsibilities</w:t>
      </w:r>
    </w:p>
    <w:p w14:paraId="4112CCEB" w14:textId="77777777" w:rsidR="00137331" w:rsidRDefault="00137331" w:rsidP="00C9465D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024CE7" w14:paraId="45F30092" w14:textId="77777777" w:rsidTr="3EBEE4B9">
        <w:tc>
          <w:tcPr>
            <w:tcW w:w="10255" w:type="dxa"/>
            <w:shd w:val="clear" w:color="auto" w:fill="2F5496" w:themeFill="accent1" w:themeFillShade="BF"/>
            <w:vAlign w:val="center"/>
          </w:tcPr>
          <w:p w14:paraId="3076504A" w14:textId="4DD817F4" w:rsidR="00024CE7" w:rsidRPr="00024CE7" w:rsidRDefault="00024CE7" w:rsidP="00AC5859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Style w:val="normaltextrun"/>
                <w:b/>
              </w:rPr>
            </w:pPr>
            <w:r w:rsidRPr="00024CE7">
              <w:rPr>
                <w:rStyle w:val="normaltextrun"/>
                <w:b/>
                <w:color w:val="FFFFFF" w:themeColor="background1"/>
              </w:rPr>
              <w:t>The Project</w:t>
            </w:r>
            <w:r w:rsidR="000066F8">
              <w:rPr>
                <w:rStyle w:val="normaltextrun"/>
                <w:b/>
                <w:color w:val="FFFFFF" w:themeColor="background1"/>
              </w:rPr>
              <w:t xml:space="preserve"> </w:t>
            </w:r>
            <w:r w:rsidRPr="00024CE7">
              <w:rPr>
                <w:rStyle w:val="normaltextrun"/>
                <w:b/>
                <w:color w:val="FFFFFF" w:themeColor="background1"/>
              </w:rPr>
              <w:t>Manager</w:t>
            </w:r>
          </w:p>
        </w:tc>
      </w:tr>
      <w:tr w:rsidR="00024CE7" w14:paraId="7CAEEBF7" w14:textId="77777777" w:rsidTr="3EBEE4B9">
        <w:tc>
          <w:tcPr>
            <w:tcW w:w="10255" w:type="dxa"/>
            <w:shd w:val="clear" w:color="auto" w:fill="D0CECE" w:themeFill="background2" w:themeFillShade="E6"/>
          </w:tcPr>
          <w:p w14:paraId="7E4A1FB2" w14:textId="761BBAD6" w:rsidR="00024CE7" w:rsidRPr="00AC5859" w:rsidRDefault="00024CE7" w:rsidP="00AC5859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i/>
              </w:rPr>
            </w:pPr>
            <w:r w:rsidRPr="00024CE7">
              <w:rPr>
                <w:rStyle w:val="normaltextrun"/>
                <w:i/>
                <w:sz w:val="22"/>
              </w:rPr>
              <w:t xml:space="preserve">The </w:t>
            </w:r>
            <w:r w:rsidR="00217AA8">
              <w:rPr>
                <w:rStyle w:val="normaltextrun"/>
                <w:i/>
                <w:sz w:val="22"/>
              </w:rPr>
              <w:t>p</w:t>
            </w:r>
            <w:r w:rsidRPr="00024CE7">
              <w:rPr>
                <w:rStyle w:val="normaltextrun"/>
                <w:i/>
                <w:sz w:val="22"/>
              </w:rPr>
              <w:t xml:space="preserve">roject </w:t>
            </w:r>
            <w:r w:rsidR="00217AA8">
              <w:rPr>
                <w:rStyle w:val="normaltextrun"/>
                <w:i/>
                <w:sz w:val="22"/>
              </w:rPr>
              <w:t>m</w:t>
            </w:r>
            <w:r w:rsidRPr="00024CE7">
              <w:rPr>
                <w:rStyle w:val="normaltextrun"/>
                <w:i/>
                <w:sz w:val="22"/>
              </w:rPr>
              <w:t>anager is the individual who organizes and oversees the work required to complete the project</w:t>
            </w:r>
            <w:r w:rsidR="000066F8">
              <w:rPr>
                <w:rStyle w:val="normaltextrun"/>
                <w:i/>
                <w:sz w:val="22"/>
              </w:rPr>
              <w:t>,</w:t>
            </w:r>
            <w:r w:rsidRPr="00024CE7">
              <w:rPr>
                <w:rStyle w:val="normaltextrun"/>
                <w:i/>
                <w:sz w:val="22"/>
              </w:rPr>
              <w:t xml:space="preserve"> as well as monitors and reports on all project phases.</w:t>
            </w:r>
            <w:r w:rsidRPr="00024CE7">
              <w:rPr>
                <w:rStyle w:val="eop"/>
                <w:i/>
                <w:sz w:val="22"/>
              </w:rPr>
              <w:t> </w:t>
            </w:r>
          </w:p>
        </w:tc>
      </w:tr>
      <w:tr w:rsidR="00024CE7" w14:paraId="4FC05A27" w14:textId="77777777" w:rsidTr="3EBEE4B9">
        <w:tc>
          <w:tcPr>
            <w:tcW w:w="10255" w:type="dxa"/>
          </w:tcPr>
          <w:p w14:paraId="42F446F3" w14:textId="77777777" w:rsidR="00024CE7" w:rsidRDefault="00024CE7" w:rsidP="00137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C3F05" w14:textId="351FFECA" w:rsidR="00024CE7" w:rsidRDefault="73B1A6A2" w:rsidP="3EBEE4B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Use this space to identify </w:t>
            </w:r>
            <w:r w:rsidR="4AB0A615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r project manager</w:t>
            </w:r>
            <w:r w:rsidR="09237DD1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489D25CF" w14:textId="001ABC88" w:rsidR="00024CE7" w:rsidRPr="00AC5859" w:rsidRDefault="00024CE7" w:rsidP="00137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C19E97" w14:textId="77777777" w:rsidR="00024CE7" w:rsidRDefault="00024CE7" w:rsidP="00024CE7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024CE7" w14:paraId="79F6BA1F" w14:textId="77777777" w:rsidTr="3EBEE4B9">
        <w:tc>
          <w:tcPr>
            <w:tcW w:w="10255" w:type="dxa"/>
            <w:shd w:val="clear" w:color="auto" w:fill="2F5496" w:themeFill="accent1" w:themeFillShade="BF"/>
            <w:vAlign w:val="center"/>
          </w:tcPr>
          <w:p w14:paraId="2EEDF5AD" w14:textId="770A247B" w:rsidR="00024CE7" w:rsidRPr="00024CE7" w:rsidRDefault="00024CE7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Style w:val="normaltextrun"/>
                <w:b/>
              </w:rPr>
            </w:pPr>
            <w:r w:rsidRPr="00024CE7">
              <w:rPr>
                <w:rStyle w:val="normaltextrun"/>
                <w:b/>
                <w:color w:val="FFFFFF" w:themeColor="background1"/>
              </w:rPr>
              <w:t xml:space="preserve">The Project </w:t>
            </w:r>
            <w:r w:rsidR="000E5D14">
              <w:rPr>
                <w:rStyle w:val="normaltextrun"/>
                <w:b/>
                <w:color w:val="FFFFFF" w:themeColor="background1"/>
              </w:rPr>
              <w:t>Sponsor</w:t>
            </w:r>
          </w:p>
        </w:tc>
      </w:tr>
      <w:tr w:rsidR="00024CE7" w14:paraId="3E8B67ED" w14:textId="77777777" w:rsidTr="3EBEE4B9">
        <w:tc>
          <w:tcPr>
            <w:tcW w:w="10255" w:type="dxa"/>
            <w:shd w:val="clear" w:color="auto" w:fill="D0CECE" w:themeFill="background2" w:themeFillShade="E6"/>
          </w:tcPr>
          <w:p w14:paraId="094F3405" w14:textId="20DBA3B9" w:rsidR="00024CE7" w:rsidRPr="000E5D14" w:rsidRDefault="00024CE7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i/>
                <w:sz w:val="22"/>
                <w:szCs w:val="22"/>
              </w:rPr>
            </w:pPr>
            <w:r w:rsidRPr="000E5D14">
              <w:rPr>
                <w:rStyle w:val="normaltextrun"/>
                <w:i/>
                <w:sz w:val="22"/>
                <w:szCs w:val="22"/>
              </w:rPr>
              <w:t xml:space="preserve">The </w:t>
            </w:r>
            <w:r w:rsidR="00217AA8">
              <w:rPr>
                <w:rStyle w:val="normaltextrun"/>
                <w:i/>
                <w:sz w:val="22"/>
                <w:szCs w:val="22"/>
              </w:rPr>
              <w:t>p</w:t>
            </w:r>
            <w:r w:rsidRPr="000E5D14">
              <w:rPr>
                <w:rStyle w:val="normaltextrun"/>
                <w:i/>
                <w:sz w:val="22"/>
                <w:szCs w:val="22"/>
              </w:rPr>
              <w:t xml:space="preserve">roject </w:t>
            </w:r>
            <w:r w:rsidR="00217AA8">
              <w:rPr>
                <w:rStyle w:val="normaltextrun"/>
                <w:i/>
                <w:sz w:val="22"/>
                <w:szCs w:val="22"/>
              </w:rPr>
              <w:t>s</w:t>
            </w:r>
            <w:r w:rsidR="000E5D14" w:rsidRPr="000E5D14">
              <w:rPr>
                <w:rStyle w:val="normaltextrun"/>
                <w:i/>
                <w:sz w:val="22"/>
                <w:szCs w:val="22"/>
              </w:rPr>
              <w:t>ponsor is the person, group, or entity funding the project and is a key decision-maker.</w:t>
            </w:r>
            <w:r w:rsidRPr="000E5D14">
              <w:rPr>
                <w:rStyle w:val="eop"/>
                <w:i/>
                <w:sz w:val="22"/>
                <w:szCs w:val="22"/>
              </w:rPr>
              <w:t> </w:t>
            </w:r>
          </w:p>
        </w:tc>
      </w:tr>
      <w:tr w:rsidR="00024CE7" w14:paraId="169083D9" w14:textId="77777777" w:rsidTr="3EBEE4B9">
        <w:tc>
          <w:tcPr>
            <w:tcW w:w="10255" w:type="dxa"/>
          </w:tcPr>
          <w:p w14:paraId="051ECD36" w14:textId="77777777" w:rsidR="00024CE7" w:rsidRDefault="00024C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B3497E" w14:textId="77EF250B" w:rsidR="00024CE7" w:rsidRDefault="7731F8C8" w:rsidP="3EBEE4B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Use this space to identify </w:t>
            </w:r>
            <w:r w:rsidR="4AB0A615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r project</w:t>
            </w:r>
            <w:r w:rsidR="2CCBA655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ponsor</w:t>
            </w:r>
            <w:r w:rsidR="7A30A3B0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)</w:t>
            </w:r>
            <w:r w:rsidR="796378AD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3E171514" w14:textId="77777777" w:rsidR="00024CE7" w:rsidRPr="00AC5859" w:rsidRDefault="00024C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1EDEAB" w14:textId="77777777" w:rsidR="00024CE7" w:rsidRDefault="00024CE7" w:rsidP="00024CE7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024CE7" w14:paraId="3B66707D" w14:textId="77777777" w:rsidTr="3EBEE4B9">
        <w:tc>
          <w:tcPr>
            <w:tcW w:w="10255" w:type="dxa"/>
            <w:shd w:val="clear" w:color="auto" w:fill="2F5496" w:themeFill="accent1" w:themeFillShade="BF"/>
            <w:vAlign w:val="center"/>
          </w:tcPr>
          <w:p w14:paraId="585120DC" w14:textId="76A4F6E3" w:rsidR="00024CE7" w:rsidRPr="00024CE7" w:rsidRDefault="24A95275" w:rsidP="6423585E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Style w:val="normaltextrun"/>
                <w:b/>
                <w:bCs/>
              </w:rPr>
            </w:pPr>
            <w:r w:rsidRPr="6423585E">
              <w:rPr>
                <w:rStyle w:val="normaltextrun"/>
                <w:b/>
                <w:bCs/>
                <w:color w:val="FFFFFF" w:themeColor="background1"/>
              </w:rPr>
              <w:t xml:space="preserve">The Project </w:t>
            </w:r>
            <w:r w:rsidR="3C3A13DB" w:rsidRPr="6423585E">
              <w:rPr>
                <w:rStyle w:val="normaltextrun"/>
                <w:b/>
                <w:bCs/>
                <w:color w:val="FFFFFF" w:themeColor="background1"/>
              </w:rPr>
              <w:t>Stakeholders</w:t>
            </w:r>
          </w:p>
        </w:tc>
      </w:tr>
      <w:tr w:rsidR="00024CE7" w14:paraId="7810CDD6" w14:textId="77777777" w:rsidTr="3EBEE4B9">
        <w:trPr>
          <w:trHeight w:val="845"/>
        </w:trPr>
        <w:tc>
          <w:tcPr>
            <w:tcW w:w="10255" w:type="dxa"/>
            <w:shd w:val="clear" w:color="auto" w:fill="D0CECE" w:themeFill="background2" w:themeFillShade="E6"/>
          </w:tcPr>
          <w:p w14:paraId="63F639B5" w14:textId="2524ACFA" w:rsidR="00024CE7" w:rsidRPr="00AC5859" w:rsidRDefault="01458F71" w:rsidP="6423585E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Style w:val="normaltextrun"/>
                <w:i/>
                <w:iCs/>
                <w:sz w:val="22"/>
                <w:szCs w:val="22"/>
              </w:rPr>
            </w:pPr>
            <w:r w:rsidRPr="6423585E">
              <w:rPr>
                <w:rStyle w:val="normaltextrun"/>
                <w:i/>
                <w:iCs/>
                <w:sz w:val="22"/>
                <w:szCs w:val="22"/>
              </w:rPr>
              <w:t xml:space="preserve">Project </w:t>
            </w:r>
            <w:r w:rsidR="00217AA8">
              <w:rPr>
                <w:rStyle w:val="normaltextrun"/>
                <w:i/>
                <w:iCs/>
                <w:sz w:val="22"/>
                <w:szCs w:val="22"/>
              </w:rPr>
              <w:t>s</w:t>
            </w:r>
            <w:r w:rsidRPr="6423585E">
              <w:rPr>
                <w:rStyle w:val="normaltextrun"/>
                <w:i/>
                <w:iCs/>
                <w:sz w:val="22"/>
                <w:szCs w:val="22"/>
              </w:rPr>
              <w:t>takeholders are anyone interested in or affected by the project. Stakeholders are an essential</w:t>
            </w:r>
            <w:r w:rsidR="60980209" w:rsidRPr="6423585E">
              <w:rPr>
                <w:rStyle w:val="normaltextrun"/>
                <w:i/>
                <w:iCs/>
                <w:sz w:val="22"/>
                <w:szCs w:val="22"/>
              </w:rPr>
              <w:t xml:space="preserve"> consideration in project management because</w:t>
            </w:r>
            <w:r w:rsidR="507AF631" w:rsidRPr="6423585E">
              <w:rPr>
                <w:rStyle w:val="normaltextrun"/>
                <w:i/>
                <w:iCs/>
                <w:sz w:val="22"/>
                <w:szCs w:val="22"/>
              </w:rPr>
              <w:t xml:space="preserve"> their actions and decisions can have either a favorable or an adverse influence on the success of a project. </w:t>
            </w:r>
          </w:p>
        </w:tc>
      </w:tr>
      <w:tr w:rsidR="00024CE7" w14:paraId="75773B8D" w14:textId="77777777" w:rsidTr="3EBEE4B9">
        <w:tc>
          <w:tcPr>
            <w:tcW w:w="10255" w:type="dxa"/>
          </w:tcPr>
          <w:p w14:paraId="37B578F6" w14:textId="77777777" w:rsidR="00024CE7" w:rsidRDefault="00024C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0CA95" w14:textId="2146C3CB" w:rsidR="008C0396" w:rsidRDefault="1FA6FACA" w:rsidP="3EBEE4B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Use this space to identify </w:t>
            </w:r>
            <w:r w:rsidR="4B21FFCA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r project stakeholders.</w:t>
            </w:r>
            <w:r w:rsidR="4B5486C0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8C0396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re are some examples:</w:t>
            </w:r>
          </w:p>
          <w:p w14:paraId="52E79ECE" w14:textId="77777777" w:rsidR="008C0396" w:rsidRDefault="7392A0CD" w:rsidP="008C039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gram participants</w:t>
            </w:r>
          </w:p>
          <w:p w14:paraId="54C9C46D" w14:textId="77777777" w:rsidR="008C0396" w:rsidRDefault="7392A0CD" w:rsidP="008C039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th/young adults</w:t>
            </w:r>
          </w:p>
          <w:p w14:paraId="6F752FA8" w14:textId="77777777" w:rsidR="008C0396" w:rsidRDefault="7392A0CD" w:rsidP="008C039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ents/caregivers</w:t>
            </w:r>
          </w:p>
          <w:p w14:paraId="435CEA53" w14:textId="77777777" w:rsidR="008C0396" w:rsidRDefault="7392A0CD" w:rsidP="008C039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</w:t>
            </w:r>
            <w:r w:rsidR="5FDE5563"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cal businesses</w:t>
            </w:r>
          </w:p>
          <w:p w14:paraId="2E4518ED" w14:textId="77777777" w:rsidR="008C0396" w:rsidRDefault="5FDE5563" w:rsidP="008C039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ty members</w:t>
            </w:r>
          </w:p>
          <w:p w14:paraId="336D4520" w14:textId="7F2F63C8" w:rsidR="00326EFE" w:rsidRPr="008C0396" w:rsidRDefault="5FDE556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C03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hool personnel</w:t>
            </w:r>
          </w:p>
          <w:p w14:paraId="1D80E8FF" w14:textId="69D03DF5" w:rsidR="00326EFE" w:rsidRPr="00AC5859" w:rsidRDefault="00326E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3483E9" w14:textId="77777777" w:rsidR="00024CE7" w:rsidRDefault="00024CE7" w:rsidP="00024CE7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024CE7" w14:paraId="0A1E57CB" w14:textId="77777777" w:rsidTr="3EBEE4B9">
        <w:tc>
          <w:tcPr>
            <w:tcW w:w="10255" w:type="dxa"/>
            <w:shd w:val="clear" w:color="auto" w:fill="2F5496" w:themeFill="accent1" w:themeFillShade="BF"/>
            <w:vAlign w:val="center"/>
          </w:tcPr>
          <w:p w14:paraId="4BB56CDE" w14:textId="36841E1C" w:rsidR="00024CE7" w:rsidRPr="00024CE7" w:rsidRDefault="24A95275" w:rsidP="6423585E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Style w:val="normaltextrun"/>
                <w:b/>
                <w:bCs/>
              </w:rPr>
            </w:pPr>
            <w:r w:rsidRPr="6423585E">
              <w:rPr>
                <w:rStyle w:val="normaltextrun"/>
                <w:b/>
                <w:bCs/>
                <w:color w:val="FFFFFF" w:themeColor="background1"/>
              </w:rPr>
              <w:t xml:space="preserve">The Project </w:t>
            </w:r>
            <w:r w:rsidR="73C5709E" w:rsidRPr="6423585E">
              <w:rPr>
                <w:rStyle w:val="normaltextrun"/>
                <w:b/>
                <w:bCs/>
                <w:color w:val="FFFFFF" w:themeColor="background1"/>
              </w:rPr>
              <w:t>Team</w:t>
            </w:r>
          </w:p>
        </w:tc>
      </w:tr>
      <w:tr w:rsidR="00024CE7" w14:paraId="22D3FDF5" w14:textId="77777777" w:rsidTr="3EBEE4B9">
        <w:tc>
          <w:tcPr>
            <w:tcW w:w="10255" w:type="dxa"/>
            <w:shd w:val="clear" w:color="auto" w:fill="D0CECE" w:themeFill="background2" w:themeFillShade="E6"/>
          </w:tcPr>
          <w:p w14:paraId="491AC3BD" w14:textId="54C1356C" w:rsidR="00024CE7" w:rsidRPr="00AC5859" w:rsidRDefault="32568BD4" w:rsidP="3EBEE4B9">
            <w:pPr>
              <w:pStyle w:val="paragraph"/>
              <w:spacing w:before="0" w:beforeAutospacing="0" w:after="0" w:afterAutospacing="0"/>
              <w:ind w:right="510"/>
              <w:rPr>
                <w:rStyle w:val="normaltextrun"/>
                <w:i/>
                <w:iCs/>
                <w:sz w:val="22"/>
                <w:szCs w:val="22"/>
              </w:rPr>
            </w:pPr>
            <w:r w:rsidRPr="3EBEE4B9">
              <w:rPr>
                <w:rStyle w:val="normaltextrun"/>
                <w:i/>
                <w:iCs/>
                <w:sz w:val="22"/>
                <w:szCs w:val="22"/>
              </w:rPr>
              <w:t xml:space="preserve">Project </w:t>
            </w:r>
            <w:r w:rsidR="00217AA8">
              <w:rPr>
                <w:rStyle w:val="normaltextrun"/>
                <w:i/>
                <w:iCs/>
                <w:sz w:val="22"/>
                <w:szCs w:val="22"/>
              </w:rPr>
              <w:t>t</w:t>
            </w:r>
            <w:r w:rsidRPr="3EBEE4B9">
              <w:rPr>
                <w:rStyle w:val="normaltextrun"/>
                <w:i/>
                <w:iCs/>
                <w:sz w:val="22"/>
                <w:szCs w:val="22"/>
              </w:rPr>
              <w:t xml:space="preserve">eam </w:t>
            </w:r>
            <w:r w:rsidR="00217AA8">
              <w:rPr>
                <w:rStyle w:val="normaltextrun"/>
                <w:i/>
                <w:iCs/>
                <w:sz w:val="22"/>
                <w:szCs w:val="22"/>
              </w:rPr>
              <w:t>m</w:t>
            </w:r>
            <w:r w:rsidRPr="3EBEE4B9">
              <w:rPr>
                <w:rStyle w:val="normaltextrun"/>
                <w:i/>
                <w:iCs/>
                <w:sz w:val="22"/>
                <w:szCs w:val="22"/>
              </w:rPr>
              <w:t>embers are people with different skills and roles</w:t>
            </w:r>
            <w:r w:rsidR="4FB66804" w:rsidRPr="3EBEE4B9">
              <w:rPr>
                <w:rStyle w:val="normaltextrun"/>
                <w:i/>
                <w:iCs/>
                <w:sz w:val="22"/>
                <w:szCs w:val="22"/>
              </w:rPr>
              <w:t xml:space="preserve"> </w:t>
            </w:r>
            <w:r w:rsidR="40BF7204" w:rsidRPr="3EBEE4B9">
              <w:rPr>
                <w:rStyle w:val="normaltextrun"/>
                <w:i/>
                <w:iCs/>
                <w:sz w:val="22"/>
                <w:szCs w:val="22"/>
              </w:rPr>
              <w:t>who</w:t>
            </w:r>
            <w:r w:rsidR="4FB66804" w:rsidRPr="3EBEE4B9">
              <w:rPr>
                <w:rStyle w:val="normaltextrun"/>
                <w:i/>
                <w:iCs/>
                <w:sz w:val="22"/>
                <w:szCs w:val="22"/>
              </w:rPr>
              <w:t xml:space="preserve"> assist in meeting the project’s goals and deliverables.</w:t>
            </w:r>
            <w:r w:rsidRPr="3EBEE4B9">
              <w:rPr>
                <w:rStyle w:val="normaltextrun"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024CE7" w14:paraId="2255690B" w14:textId="77777777" w:rsidTr="3EBEE4B9">
        <w:tc>
          <w:tcPr>
            <w:tcW w:w="10255" w:type="dxa"/>
          </w:tcPr>
          <w:p w14:paraId="39C260BE" w14:textId="77777777" w:rsidR="00024CE7" w:rsidRDefault="00024C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6574FD" w14:textId="2F1513B4" w:rsidR="47F7690E" w:rsidRDefault="4FC9B17C" w:rsidP="3EBEE4B9">
            <w:pPr>
              <w:spacing w:line="259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se this space to list your project team members, the role</w:t>
            </w:r>
            <w:r w:rsidR="16DCE8A3"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)</w:t>
            </w:r>
            <w:r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h</w:t>
            </w:r>
            <w:r w:rsidR="000066F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y will play, and the skills they demonstrate to support the project’s goals</w:t>
            </w:r>
            <w:r w:rsidRPr="3EBEE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157E1E19" w14:textId="77777777" w:rsidR="00024CE7" w:rsidRPr="00AC5859" w:rsidRDefault="00024C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B551BC" w14:textId="77777777" w:rsidR="000B2A9E" w:rsidRDefault="000B2A9E" w:rsidP="00137331">
      <w:pPr>
        <w:jc w:val="center"/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bookmarkStart w:id="1" w:name="_The_Project_Life"/>
    <w:bookmarkEnd w:id="1"/>
    <w:p w14:paraId="563DAFC1" w14:textId="0634260D" w:rsidR="00137331" w:rsidRDefault="00013FCC" w:rsidP="00A96D44">
      <w:pPr>
        <w:pStyle w:val="Heading1"/>
      </w:pPr>
      <w: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826318" wp14:editId="399437F9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13" name="Rectangle: Rounded Corners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752AC3" id="Rectangle: Rounded Corners 13" o:spid="_x0000_s1026" style="position:absolute;margin-left:-2.35pt;margin-top:28.4pt;width:513.2pt;height:13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137331">
        <w:t>The Project Life</w:t>
      </w:r>
      <w:r w:rsidR="00A96D44">
        <w:t xml:space="preserve"> C</w:t>
      </w:r>
      <w:r w:rsidR="00137331">
        <w:t>ycle</w:t>
      </w:r>
      <w:r w:rsidR="00D90C82">
        <w:t xml:space="preserve"> at a Glance</w:t>
      </w:r>
    </w:p>
    <w:p w14:paraId="178C6FF5" w14:textId="77777777" w:rsidR="00137331" w:rsidRDefault="00137331" w:rsidP="00137331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55"/>
        <w:gridCol w:w="7915"/>
      </w:tblGrid>
      <w:tr w:rsidR="000B7D35" w14:paraId="088C4951" w14:textId="77777777" w:rsidTr="3EBEE4B9">
        <w:trPr>
          <w:trHeight w:val="2088"/>
        </w:trPr>
        <w:tc>
          <w:tcPr>
            <w:tcW w:w="2155" w:type="dxa"/>
          </w:tcPr>
          <w:p w14:paraId="01AFD29D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  <w:p w14:paraId="512F84E3" w14:textId="77777777" w:rsidR="000B7D35" w:rsidRDefault="1BCD04F8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6EEE0CB" wp14:editId="02AA585E">
                  <wp:extent cx="816153" cy="859524"/>
                  <wp:effectExtent l="0" t="0" r="635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153" cy="85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09C69F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7915" w:type="dxa"/>
          </w:tcPr>
          <w:p w14:paraId="3D157730" w14:textId="77777777" w:rsidR="000B7D35" w:rsidRPr="000B7D35" w:rsidRDefault="000B7D35" w:rsidP="008D1F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Project Life Cycle Phase 1: Project Initiation</w:t>
            </w:r>
          </w:p>
          <w:p w14:paraId="7B8A3377" w14:textId="77777777" w:rsidR="000B7D35" w:rsidRPr="000B7D35" w:rsidRDefault="000B7D35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fy project goals and objectives</w:t>
            </w:r>
          </w:p>
          <w:p w14:paraId="7FE563EC" w14:textId="77777777" w:rsidR="000B7D35" w:rsidRPr="000B7D35" w:rsidRDefault="000B7D35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cover project risks, constraints, and priorities</w:t>
            </w:r>
          </w:p>
          <w:p w14:paraId="1E375324" w14:textId="53202368" w:rsidR="000B7D35" w:rsidRPr="000B7D35" w:rsidRDefault="2F1C2415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stablish </w:t>
            </w:r>
            <w:r w:rsidR="595FC99A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 scope</w:t>
            </w:r>
          </w:p>
          <w:p w14:paraId="21745FCF" w14:textId="2F1B38B4" w:rsidR="000B7D35" w:rsidRDefault="1BCD04F8" w:rsidP="6423585E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eate a project framework</w:t>
            </w:r>
          </w:p>
        </w:tc>
      </w:tr>
      <w:tr w:rsidR="000B7D35" w14:paraId="40F5D89E" w14:textId="77777777" w:rsidTr="3EBEE4B9">
        <w:trPr>
          <w:trHeight w:val="2088"/>
        </w:trPr>
        <w:tc>
          <w:tcPr>
            <w:tcW w:w="2155" w:type="dxa"/>
          </w:tcPr>
          <w:p w14:paraId="08E555FC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  <w:p w14:paraId="612068CE" w14:textId="77777777" w:rsidR="000B7D35" w:rsidRDefault="1BCD04F8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FF2B69A" wp14:editId="2D5C07FA">
                  <wp:extent cx="777681" cy="827775"/>
                  <wp:effectExtent l="0" t="0" r="635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681" cy="82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6192E2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7915" w:type="dxa"/>
          </w:tcPr>
          <w:p w14:paraId="414CBF18" w14:textId="77777777" w:rsidR="000B7D35" w:rsidRPr="000B7D35" w:rsidRDefault="000B7D35" w:rsidP="000B7D3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Project Life Cycle Phase </w:t>
            </w:r>
            <w:r w:rsidR="0053603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Project </w:t>
            </w:r>
            <w:r w:rsidR="0053603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ning</w:t>
            </w:r>
          </w:p>
          <w:p w14:paraId="384BD123" w14:textId="77777777" w:rsidR="000B7D35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fy and meet with stakeholders</w:t>
            </w:r>
          </w:p>
          <w:p w14:paraId="4FA30840" w14:textId="77777777" w:rsidR="00FB406D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t goals, define deliverables, and prioritize tasks</w:t>
            </w:r>
          </w:p>
          <w:p w14:paraId="3C80659A" w14:textId="77777777" w:rsidR="00FB406D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eate the project schedule</w:t>
            </w:r>
          </w:p>
          <w:p w14:paraId="24C6A36F" w14:textId="77777777" w:rsidR="00FB406D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fy potential issues and risks</w:t>
            </w:r>
          </w:p>
          <w:p w14:paraId="5241CA2C" w14:textId="671A1E6E" w:rsidR="000B7D35" w:rsidRDefault="318F91F2" w:rsidP="6423585E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evelop </w:t>
            </w:r>
            <w:r w:rsidR="0BED35F0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ication management strategy</w:t>
            </w:r>
          </w:p>
        </w:tc>
      </w:tr>
      <w:tr w:rsidR="000B7D35" w14:paraId="4CD1007F" w14:textId="77777777" w:rsidTr="3EBEE4B9">
        <w:tc>
          <w:tcPr>
            <w:tcW w:w="2155" w:type="dxa"/>
          </w:tcPr>
          <w:p w14:paraId="32840F0C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  <w:p w14:paraId="0F421D8C" w14:textId="77777777" w:rsidR="000B7D35" w:rsidRDefault="1BCD04F8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7BE9FAE" wp14:editId="5D33356A">
                  <wp:extent cx="842729" cy="763053"/>
                  <wp:effectExtent l="0" t="0" r="952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2729" cy="763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7443B2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7915" w:type="dxa"/>
          </w:tcPr>
          <w:p w14:paraId="6555FA93" w14:textId="77777777" w:rsidR="000B7D35" w:rsidRPr="000B7D35" w:rsidRDefault="000B7D35" w:rsidP="000B7D3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Project Life Cycle Phase </w:t>
            </w:r>
            <w:r w:rsidR="00FB40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Project </w:t>
            </w:r>
            <w:r w:rsidR="00FB40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ecut</w:t>
            </w: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</w:t>
            </w:r>
          </w:p>
          <w:p w14:paraId="2E7ABD6F" w14:textId="3D21ABE5" w:rsidR="000B7D35" w:rsidRDefault="3582BA79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</w:t>
            </w:r>
            <w:r w:rsidR="045BA69D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eople</w:t>
            </w:r>
          </w:p>
          <w:p w14:paraId="35C2119C" w14:textId="4FCC4862" w:rsidR="00FB406D" w:rsidRDefault="3582BA79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</w:t>
            </w:r>
            <w:r w:rsidR="583BFAD8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ocesses</w:t>
            </w:r>
          </w:p>
          <w:p w14:paraId="7F3FC762" w14:textId="6B01A96C" w:rsidR="000B7D35" w:rsidRDefault="318F91F2" w:rsidP="6423585E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</w:t>
            </w:r>
            <w:r w:rsidR="26457B04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ommunication</w:t>
            </w:r>
          </w:p>
        </w:tc>
      </w:tr>
      <w:tr w:rsidR="000B7D35" w14:paraId="45570565" w14:textId="77777777" w:rsidTr="3EBEE4B9">
        <w:trPr>
          <w:trHeight w:val="2146"/>
        </w:trPr>
        <w:tc>
          <w:tcPr>
            <w:tcW w:w="2155" w:type="dxa"/>
          </w:tcPr>
          <w:p w14:paraId="090CF8C2" w14:textId="77777777" w:rsidR="000B7D35" w:rsidRDefault="000B7D35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  <w:p w14:paraId="1105AD14" w14:textId="3DF9A9AC" w:rsidR="000B7D35" w:rsidRDefault="1BCD04F8" w:rsidP="000B7D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2ACC35" wp14:editId="373B9758">
                  <wp:extent cx="833979" cy="905029"/>
                  <wp:effectExtent l="0" t="0" r="1905" b="825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979" cy="905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EB4AEC" w14:textId="7AF68A9C" w:rsidR="000B7D35" w:rsidRDefault="000B7D35" w:rsidP="6423585E">
            <w:pPr>
              <w:jc w:val="center"/>
            </w:pPr>
          </w:p>
        </w:tc>
        <w:tc>
          <w:tcPr>
            <w:tcW w:w="7915" w:type="dxa"/>
          </w:tcPr>
          <w:p w14:paraId="77A6331F" w14:textId="77777777" w:rsidR="000B7D35" w:rsidRPr="000B7D35" w:rsidRDefault="000B7D35" w:rsidP="000B7D3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Project Life Cycle Phase </w:t>
            </w:r>
            <w:r w:rsidR="00FB40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Project </w:t>
            </w:r>
            <w:r w:rsidR="00FB40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nitoring and Control</w:t>
            </w:r>
          </w:p>
          <w:p w14:paraId="3E0421F9" w14:textId="77777777" w:rsidR="000B7D35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stablish performance standards</w:t>
            </w:r>
          </w:p>
          <w:p w14:paraId="3F983515" w14:textId="77777777" w:rsidR="00FB406D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nitor changes</w:t>
            </w:r>
          </w:p>
          <w:p w14:paraId="4D39487C" w14:textId="77777777" w:rsidR="00FB406D" w:rsidRPr="000B7D35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trol changes</w:t>
            </w:r>
          </w:p>
          <w:p w14:paraId="299E9F6E" w14:textId="77777777" w:rsidR="000B7D35" w:rsidRDefault="000B7D35" w:rsidP="008D1F86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</w:tc>
      </w:tr>
      <w:tr w:rsidR="000B7D35" w14:paraId="03F26B39" w14:textId="77777777" w:rsidTr="3EBEE4B9">
        <w:tc>
          <w:tcPr>
            <w:tcW w:w="2155" w:type="dxa"/>
          </w:tcPr>
          <w:p w14:paraId="3676C3A4" w14:textId="77777777" w:rsidR="000B7D35" w:rsidRDefault="000B7D35" w:rsidP="008D1F86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  <w:p w14:paraId="053C3D27" w14:textId="77777777" w:rsidR="000B7D35" w:rsidRDefault="1BCD04F8" w:rsidP="000B7D35">
            <w:pPr>
              <w:jc w:val="center"/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753C0C" wp14:editId="1322E816">
                  <wp:extent cx="688111" cy="773544"/>
                  <wp:effectExtent l="0" t="0" r="317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111" cy="773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02BB16" w14:textId="77777777" w:rsidR="000B7D35" w:rsidRDefault="000B7D35" w:rsidP="008D1F86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7915" w:type="dxa"/>
          </w:tcPr>
          <w:p w14:paraId="4AD0247E" w14:textId="77777777" w:rsidR="000B7D35" w:rsidRPr="000B7D35" w:rsidRDefault="000B7D35" w:rsidP="000B7D3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Project Life Cycle Phase </w:t>
            </w:r>
            <w:r w:rsidR="00FB40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0B7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Project </w:t>
            </w:r>
            <w:r w:rsidR="00FB40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osure</w:t>
            </w:r>
          </w:p>
          <w:p w14:paraId="2E14C606" w14:textId="39CD7B90" w:rsidR="000B7D35" w:rsidRDefault="2CF372F1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duct a p</w:t>
            </w:r>
            <w:r w:rsidR="3582BA79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ject performance analysis</w:t>
            </w:r>
          </w:p>
          <w:p w14:paraId="6DFD9C42" w14:textId="1B0A095F" w:rsidR="00FB406D" w:rsidRDefault="14D52D12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duct a t</w:t>
            </w:r>
            <w:r w:rsidR="3582BA79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m analysis</w:t>
            </w:r>
          </w:p>
          <w:p w14:paraId="35608624" w14:textId="6B1654FB" w:rsidR="00FB406D" w:rsidRDefault="46DE8794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ngage in a </w:t>
            </w:r>
            <w:r w:rsidR="3409F4F2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3582BA79" w:rsidRPr="3EBEE4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t-implementation review</w:t>
            </w:r>
          </w:p>
          <w:p w14:paraId="5306D7C9" w14:textId="77777777" w:rsidR="00FB406D" w:rsidRPr="000B7D35" w:rsidRDefault="00FB406D" w:rsidP="000B7D35">
            <w:pPr>
              <w:pStyle w:val="ListParagraph"/>
              <w:numPr>
                <w:ilvl w:val="0"/>
                <w:numId w:val="1"/>
              </w:numPr>
              <w:ind w:left="504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chive documents</w:t>
            </w:r>
          </w:p>
          <w:p w14:paraId="48912983" w14:textId="77777777" w:rsidR="000B7D35" w:rsidRDefault="000B7D35" w:rsidP="008D1F86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</w:rPr>
            </w:pPr>
          </w:p>
        </w:tc>
      </w:tr>
    </w:tbl>
    <w:p w14:paraId="5F9DFDFA" w14:textId="137168E7" w:rsidR="6423585E" w:rsidRDefault="6423585E" w:rsidP="6423585E">
      <w:pPr>
        <w:jc w:val="center"/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4A770DB7" w14:textId="77777777" w:rsidR="00E82977" w:rsidRDefault="00E82977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  <w:br w:type="page"/>
      </w:r>
    </w:p>
    <w:p w14:paraId="3EC98916" w14:textId="716BAA74" w:rsidR="00326EFE" w:rsidRDefault="00326EFE" w:rsidP="00326EFE">
      <w:pPr>
        <w:jc w:val="center"/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106C79F4" wp14:editId="2C8F3D77">
            <wp:extent cx="816153" cy="859524"/>
            <wp:effectExtent l="0" t="0" r="635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153" cy="85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2" w:name="_The_Project_Life_1"/>
    <w:bookmarkEnd w:id="2"/>
    <w:p w14:paraId="0265EED0" w14:textId="35BF8FD2" w:rsidR="00137331" w:rsidRDefault="00013FCC" w:rsidP="00A96D44">
      <w:pPr>
        <w:pStyle w:val="Heading1"/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CCE5D6" wp14:editId="0D55F5B3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11" name="Rectangle: Rounded Corners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ED632A" id="Rectangle: Rounded Corners 11" o:spid="_x0000_s1026" style="position:absolute;margin-left:-2.35pt;margin-top:28.4pt;width:513.2pt;height:1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9E7AE0">
        <w:t>The Project Life</w:t>
      </w:r>
      <w:r w:rsidR="00A96D44">
        <w:t xml:space="preserve"> C</w:t>
      </w:r>
      <w:r w:rsidR="009E7AE0">
        <w:t>ycle Phase 1: Project Initiation</w:t>
      </w:r>
    </w:p>
    <w:p w14:paraId="23161D4C" w14:textId="1AD45E2B" w:rsidR="00137331" w:rsidRDefault="00137331" w:rsidP="6423585E">
      <w:pPr>
        <w:rPr>
          <w:rFonts w:ascii="Times New Roman" w:hAnsi="Times New Roman" w:cs="Times New Roman"/>
          <w:noProof/>
          <w:color w:val="2F5496" w:themeColor="accent1" w:themeShade="BF"/>
          <w:sz w:val="20"/>
          <w:szCs w:val="20"/>
        </w:rPr>
      </w:pPr>
    </w:p>
    <w:p w14:paraId="0D93381B" w14:textId="54262013" w:rsidR="00137331" w:rsidRDefault="0CCDD4B5" w:rsidP="6423585E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 w:rsidRPr="6423585E">
        <w:rPr>
          <w:rFonts w:ascii="Times New Roman" w:hAnsi="Times New Roman" w:cs="Times New Roman"/>
          <w:b/>
          <w:bCs/>
          <w:noProof/>
          <w:sz w:val="24"/>
          <w:szCs w:val="24"/>
        </w:rPr>
        <w:t>Identify Project Goals and Objectives</w:t>
      </w:r>
    </w:p>
    <w:tbl>
      <w:tblPr>
        <w:tblStyle w:val="TableGrid"/>
        <w:tblW w:w="10080" w:type="dxa"/>
        <w:tblLayout w:type="fixed"/>
        <w:tblLook w:val="06A0" w:firstRow="1" w:lastRow="0" w:firstColumn="1" w:lastColumn="0" w:noHBand="1" w:noVBand="1"/>
      </w:tblPr>
      <w:tblGrid>
        <w:gridCol w:w="10080"/>
      </w:tblGrid>
      <w:tr w:rsidR="6423585E" w14:paraId="31279A07" w14:textId="77777777" w:rsidTr="3EBEE4B9">
        <w:trPr>
          <w:trHeight w:val="2169"/>
        </w:trPr>
        <w:tc>
          <w:tcPr>
            <w:tcW w:w="10080" w:type="dxa"/>
          </w:tcPr>
          <w:p w14:paraId="0F34CDF4" w14:textId="77777777" w:rsidR="00C4072E" w:rsidRDefault="00C4072E" w:rsidP="6423585E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2263203B" w14:textId="6FE7159B" w:rsidR="0867AEE5" w:rsidRDefault="0867AEE5" w:rsidP="6423585E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Using the space below, i</w:t>
            </w:r>
            <w:r w:rsidR="26B79211"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dentify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="26B79211"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roject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g</w:t>
            </w:r>
            <w:r w:rsidR="26B79211"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oals and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o</w:t>
            </w:r>
            <w:r w:rsidR="26B79211"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bjectives</w:t>
            </w:r>
            <w:r w:rsidR="10089153"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. Consider the following:</w:t>
            </w:r>
          </w:p>
          <w:p w14:paraId="60F810B3" w14:textId="52C7085C" w:rsidR="00FD3632" w:rsidRDefault="5D424E4F" w:rsidP="3EBEE4B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Which program does your community plan </w:t>
            </w:r>
            <w:r w:rsidR="21B89FBD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to adopt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?</w:t>
            </w:r>
          </w:p>
          <w:p w14:paraId="1CEF284E" w14:textId="3442602A" w:rsidR="00FE7193" w:rsidRPr="00FD3632" w:rsidRDefault="5D424E4F" w:rsidP="3EBEE4B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Are you </w:t>
            </w:r>
            <w:r w:rsidR="40CA8139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engaging in this process 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to decrease problems in your community/school? If so, which ones? What evidence do you have to support </w:t>
            </w:r>
            <w:r w:rsidR="4B52D4D0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your belief that 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these problems exist?</w:t>
            </w:r>
          </w:p>
        </w:tc>
      </w:tr>
    </w:tbl>
    <w:p w14:paraId="2F837A14" w14:textId="77777777" w:rsidR="00326EFE" w:rsidRDefault="00326EFE" w:rsidP="00326EF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2DD4C69" w14:textId="7EEEA6A2" w:rsidR="00326EFE" w:rsidRDefault="00A01DA3" w:rsidP="00326EFE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Uncover Project Risks, Constraints, and Prioriti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326EFE" w14:paraId="128D5BE7" w14:textId="77777777" w:rsidTr="3EBEE4B9">
        <w:trPr>
          <w:trHeight w:val="2169"/>
        </w:trPr>
        <w:tc>
          <w:tcPr>
            <w:tcW w:w="10080" w:type="dxa"/>
          </w:tcPr>
          <w:p w14:paraId="548EBA3E" w14:textId="77777777" w:rsidR="00E82977" w:rsidRDefault="00E82977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5C921FEC" w14:textId="5ACBB940" w:rsidR="00326EFE" w:rsidRDefault="00326EFE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 w:rsidR="00A01DA3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ncover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="00A01DA3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roject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r</w:t>
            </w:r>
            <w:r w:rsidR="00A01DA3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isks,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</w:t>
            </w:r>
            <w:r w:rsidR="00A01DA3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onstraints, and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="00A01DA3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riorities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. Consider the following:</w:t>
            </w:r>
          </w:p>
          <w:p w14:paraId="30CF1218" w14:textId="35A3A746" w:rsidR="00FD3632" w:rsidRDefault="008355EB" w:rsidP="00FD363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What barriers and challenges might you come across? </w:t>
            </w:r>
            <w:r w:rsidR="00A77C7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What steps can you take now to proactively avoid these barriers/challenges?</w:t>
            </w:r>
          </w:p>
          <w:p w14:paraId="4EC91091" w14:textId="389F1B62" w:rsidR="008355EB" w:rsidRPr="00FD3632" w:rsidRDefault="6E453B68" w:rsidP="3EBEE4B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Are resources needed (i.e., staff, funding)? List all.</w:t>
            </w:r>
          </w:p>
        </w:tc>
      </w:tr>
    </w:tbl>
    <w:p w14:paraId="25ECDDE6" w14:textId="77777777" w:rsidR="000B2D61" w:rsidRDefault="000B2D61" w:rsidP="00574A8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D81BC0C" w14:textId="55442CC7" w:rsidR="00574A89" w:rsidRDefault="00574A89" w:rsidP="00574A89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Establish </w:t>
      </w:r>
      <w:r w:rsidR="5EC7ADCB"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a 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Project Scop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574A89" w14:paraId="06035A0D" w14:textId="77777777" w:rsidTr="3EBEE4B9">
        <w:trPr>
          <w:trHeight w:val="2169"/>
        </w:trPr>
        <w:tc>
          <w:tcPr>
            <w:tcW w:w="10080" w:type="dxa"/>
          </w:tcPr>
          <w:p w14:paraId="7B84A576" w14:textId="77777777" w:rsidR="00C4072E" w:rsidRDefault="00C4072E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28624B6B" w14:textId="056B2C06" w:rsidR="00574A89" w:rsidRDefault="00574A89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establish </w:t>
            </w:r>
            <w:r w:rsidR="67934E9E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a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roject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s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ope. Consider the following:</w:t>
            </w:r>
          </w:p>
          <w:p w14:paraId="7FA4003D" w14:textId="088F5EF6" w:rsidR="00FD3632" w:rsidRDefault="00552951" w:rsidP="00FD363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What are th</w:t>
            </w:r>
            <w:r w:rsidR="000066F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is project’s goals, objectives, deliverables, costs, and deadlines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?</w:t>
            </w:r>
          </w:p>
          <w:p w14:paraId="0518084E" w14:textId="7A1617D6" w:rsidR="00552951" w:rsidRPr="00552951" w:rsidRDefault="00552951" w:rsidP="00FD363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Who does this project serve? Who is this project NOT for?</w:t>
            </w:r>
          </w:p>
        </w:tc>
      </w:tr>
    </w:tbl>
    <w:p w14:paraId="2EE976DD" w14:textId="23EAD580" w:rsidR="00574A89" w:rsidRDefault="00574A89" w:rsidP="00137331">
      <w:pPr>
        <w:rPr>
          <w:rFonts w:ascii="Times New Roman" w:hAnsi="Times New Roman" w:cs="Times New Roman"/>
          <w:sz w:val="44"/>
          <w:szCs w:val="44"/>
        </w:rPr>
      </w:pPr>
    </w:p>
    <w:p w14:paraId="030D5C15" w14:textId="77777777" w:rsidR="00445D28" w:rsidRDefault="00445D28" w:rsidP="00137331">
      <w:pPr>
        <w:rPr>
          <w:rFonts w:ascii="Times New Roman" w:hAnsi="Times New Roman" w:cs="Times New Roman"/>
          <w:sz w:val="44"/>
          <w:szCs w:val="44"/>
        </w:rPr>
      </w:pPr>
    </w:p>
    <w:p w14:paraId="0F49BEE9" w14:textId="54980A17" w:rsidR="00445D28" w:rsidRDefault="00445D28" w:rsidP="00445D28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Create a Project Framework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45D28" w14:paraId="4217BE43" w14:textId="77777777">
        <w:trPr>
          <w:trHeight w:val="2169"/>
        </w:trPr>
        <w:tc>
          <w:tcPr>
            <w:tcW w:w="10080" w:type="dxa"/>
          </w:tcPr>
          <w:p w14:paraId="7DA10199" w14:textId="77777777" w:rsidR="00C4072E" w:rsidRDefault="00C4072E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45C17FBE" w14:textId="46106289" w:rsidR="00445D28" w:rsidRDefault="00445D28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create a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roject </w:t>
            </w:r>
            <w:r w:rsidR="00C4072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ramework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. Consider the following:</w:t>
            </w:r>
          </w:p>
          <w:p w14:paraId="6C88C2D3" w14:textId="77777777" w:rsidR="00FD3632" w:rsidRDefault="00552951" w:rsidP="00FD363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What tools/resources will be used in each phase?</w:t>
            </w:r>
          </w:p>
          <w:p w14:paraId="1B2DAB77" w14:textId="0C8AB6DE" w:rsidR="00552951" w:rsidRPr="00FD3632" w:rsidRDefault="00552951" w:rsidP="00FD363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What is the timeframe for each phase?</w:t>
            </w:r>
          </w:p>
        </w:tc>
      </w:tr>
    </w:tbl>
    <w:p w14:paraId="7CC62D54" w14:textId="70CB8E46" w:rsidR="00E82977" w:rsidRDefault="00E82977" w:rsidP="6423585E">
      <w:pPr>
        <w:rPr>
          <w:rFonts w:ascii="Times New Roman" w:hAnsi="Times New Roman" w:cs="Times New Roman"/>
          <w:sz w:val="44"/>
          <w:szCs w:val="44"/>
        </w:rPr>
      </w:pPr>
    </w:p>
    <w:p w14:paraId="4C1E03F9" w14:textId="77777777" w:rsidR="00E82977" w:rsidRDefault="00E82977">
      <w:pPr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br w:type="page"/>
      </w:r>
    </w:p>
    <w:p w14:paraId="6E6036E4" w14:textId="7C26BAB7" w:rsidR="00A831E1" w:rsidRDefault="00A831E1" w:rsidP="009E7AE0">
      <w:pPr>
        <w:jc w:val="center"/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74D60247" wp14:editId="51224B1D">
            <wp:extent cx="777681" cy="82777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681" cy="82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" w:name="_The_Project_Life_2"/>
    <w:bookmarkEnd w:id="3"/>
    <w:p w14:paraId="2D3A6FA4" w14:textId="4BBA90BF" w:rsidR="009E7AE0" w:rsidRDefault="00013FCC" w:rsidP="00A96D44">
      <w:pPr>
        <w:pStyle w:val="Heading1"/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621A3B" wp14:editId="1A9470DD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10" name="Rectangle: Rounded Corners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7EA984" id="Rectangle: Rounded Corners 10" o:spid="_x0000_s1026" style="position:absolute;margin-left:-2.35pt;margin-top:28.4pt;width:513.2pt;height:13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9E7AE0">
        <w:t>The Project Life</w:t>
      </w:r>
      <w:r w:rsidR="00A96D44">
        <w:t xml:space="preserve"> C</w:t>
      </w:r>
      <w:r w:rsidR="009E7AE0">
        <w:t>ycle Phase 2: Project Planning</w:t>
      </w:r>
    </w:p>
    <w:p w14:paraId="35D9B33B" w14:textId="1C47EC06" w:rsidR="00137331" w:rsidRDefault="00137331" w:rsidP="00137331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58DC5909" w14:textId="4EB46031" w:rsidR="00A831E1" w:rsidRDefault="00A831E1" w:rsidP="00A831E1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Identify and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M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eet with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takeholders. Set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G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oals,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D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efine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D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eliverables</w:t>
      </w:r>
      <w:r w:rsidR="05D5FCCF"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,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and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P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rioritize </w:t>
      </w:r>
      <w:r w:rsidR="007A43C3">
        <w:rPr>
          <w:rFonts w:ascii="Times New Roman" w:hAnsi="Times New Roman" w:cs="Times New Roman"/>
          <w:b/>
          <w:bCs/>
          <w:noProof/>
          <w:sz w:val="24"/>
          <w:szCs w:val="24"/>
        </w:rPr>
        <w:t>T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ask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A831E1" w14:paraId="1E026030" w14:textId="77777777" w:rsidTr="3EBEE4B9">
        <w:trPr>
          <w:trHeight w:val="2169"/>
        </w:trPr>
        <w:tc>
          <w:tcPr>
            <w:tcW w:w="10080" w:type="dxa"/>
          </w:tcPr>
          <w:p w14:paraId="69751D31" w14:textId="77777777" w:rsidR="007A43C3" w:rsidRDefault="007A43C3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18508317" w14:textId="409608F0" w:rsidR="00E47E8D" w:rsidRPr="00FD3632" w:rsidRDefault="00A831E1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 w:rsidR="48241269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list the stakeholders you will meet 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to set goals, define deliverables, and prioritize tasks. </w:t>
            </w:r>
          </w:p>
          <w:p w14:paraId="63C1D482" w14:textId="2A33AD2E" w:rsidR="00A831E1" w:rsidRPr="00FD3632" w:rsidRDefault="00A831E1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1E643878" w14:textId="77777777" w:rsidR="000B2D61" w:rsidRDefault="000B2D61" w:rsidP="00A831E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6B607E8" w14:textId="443ACA00" w:rsidR="00A831E1" w:rsidRDefault="00A831E1" w:rsidP="00A831E1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Create the Project Schedule</w:t>
      </w:r>
    </w:p>
    <w:tbl>
      <w:tblPr>
        <w:tblStyle w:val="TableGrid"/>
        <w:tblW w:w="10080" w:type="dxa"/>
        <w:tblLayout w:type="fixed"/>
        <w:tblLook w:val="06A0" w:firstRow="1" w:lastRow="0" w:firstColumn="1" w:lastColumn="0" w:noHBand="1" w:noVBand="1"/>
      </w:tblPr>
      <w:tblGrid>
        <w:gridCol w:w="10080"/>
      </w:tblGrid>
      <w:tr w:rsidR="00A831E1" w14:paraId="6FC2C176" w14:textId="77777777" w:rsidTr="00A831E1">
        <w:trPr>
          <w:trHeight w:val="2169"/>
        </w:trPr>
        <w:tc>
          <w:tcPr>
            <w:tcW w:w="10080" w:type="dxa"/>
          </w:tcPr>
          <w:p w14:paraId="68B6D51D" w14:textId="77777777" w:rsidR="007A43C3" w:rsidRDefault="007A43C3" w:rsidP="001A5160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305A096D" w14:textId="5699E36E" w:rsidR="001A5160" w:rsidRPr="00FD3632" w:rsidRDefault="00A831E1" w:rsidP="001A5160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reate a project schedule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092872A4" w14:textId="794EF3A3" w:rsidR="00A831E1" w:rsidRPr="00FD3632" w:rsidRDefault="00A831E1" w:rsidP="001A5160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28BDA69B" w14:textId="77777777" w:rsidR="000B2D61" w:rsidRDefault="000B2D61" w:rsidP="00A831E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D84BB70" w14:textId="05D71E9A" w:rsidR="00A831E1" w:rsidRDefault="00A831E1" w:rsidP="00A831E1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Identify Potential Issues and Risks</w:t>
      </w:r>
    </w:p>
    <w:tbl>
      <w:tblPr>
        <w:tblStyle w:val="TableGrid"/>
        <w:tblW w:w="10080" w:type="dxa"/>
        <w:tblLayout w:type="fixed"/>
        <w:tblLook w:val="06A0" w:firstRow="1" w:lastRow="0" w:firstColumn="1" w:lastColumn="0" w:noHBand="1" w:noVBand="1"/>
      </w:tblPr>
      <w:tblGrid>
        <w:gridCol w:w="10080"/>
      </w:tblGrid>
      <w:tr w:rsidR="00A831E1" w14:paraId="462224D4" w14:textId="77777777" w:rsidTr="000B2D61">
        <w:trPr>
          <w:trHeight w:val="1781"/>
        </w:trPr>
        <w:tc>
          <w:tcPr>
            <w:tcW w:w="10080" w:type="dxa"/>
          </w:tcPr>
          <w:p w14:paraId="41D55F05" w14:textId="77777777" w:rsidR="007A43C3" w:rsidRDefault="007A43C3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08177D00" w14:textId="08CD2A1D" w:rsidR="00E47E8D" w:rsidRPr="00FD3632" w:rsidRDefault="00A831E1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identify potential issues and risks.</w:t>
            </w:r>
          </w:p>
          <w:p w14:paraId="08231D27" w14:textId="16CE61C2" w:rsidR="00A831E1" w:rsidRPr="00FD3632" w:rsidRDefault="00A831E1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2856CE9F" w14:textId="77777777" w:rsidR="000B2D61" w:rsidRDefault="000B2D61" w:rsidP="00A831E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C48C94A" w14:textId="77777777" w:rsidR="000B2D61" w:rsidRDefault="000B2D61" w:rsidP="00A831E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BFC69BD" w14:textId="77777777" w:rsidR="000B2D61" w:rsidRDefault="000B2D61" w:rsidP="00A831E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6EBB3AE" w14:textId="7E4354AC" w:rsidR="00A831E1" w:rsidRDefault="00A831E1" w:rsidP="00A831E1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 xml:space="preserve">Develop </w:t>
      </w:r>
      <w:r w:rsidR="29AFB8DB"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a 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Communication Management Strategy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A831E1" w14:paraId="0F4B441C" w14:textId="77777777" w:rsidTr="000B2D61">
        <w:trPr>
          <w:trHeight w:val="1700"/>
        </w:trPr>
        <w:tc>
          <w:tcPr>
            <w:tcW w:w="10080" w:type="dxa"/>
          </w:tcPr>
          <w:p w14:paraId="0A1EDED0" w14:textId="77777777" w:rsidR="007A43C3" w:rsidRDefault="007A43C3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3B58EBCF" w14:textId="6EDF5DD0" w:rsidR="00E47E8D" w:rsidRPr="00FD3632" w:rsidRDefault="00A831E1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develop a communication management strategy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5D5B369E" w14:textId="74164BE8" w:rsidR="00A831E1" w:rsidRPr="000B2D61" w:rsidRDefault="00A831E1" w:rsidP="000B2D61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142D3E27" w14:textId="663D9132" w:rsidR="000B2D61" w:rsidRDefault="000B2D61" w:rsidP="00A831E1">
      <w:pPr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7BBDB14D" w14:textId="3ACF77FC" w:rsidR="00137331" w:rsidRDefault="000B2D61" w:rsidP="000B2D61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color w:val="2F5496" w:themeColor="accent1" w:themeShade="BF"/>
          <w:sz w:val="44"/>
          <w:szCs w:val="44"/>
        </w:rPr>
        <w:br w:type="page"/>
      </w:r>
      <w:r w:rsidR="00A831E1">
        <w:rPr>
          <w:noProof/>
        </w:rPr>
        <w:lastRenderedPageBreak/>
        <w:drawing>
          <wp:inline distT="0" distB="0" distL="0" distR="0" wp14:anchorId="0693BBB8" wp14:editId="6C953145">
            <wp:extent cx="842729" cy="763053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2729" cy="76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4" w:name="_The_Project_Life_3"/>
    <w:bookmarkEnd w:id="4"/>
    <w:p w14:paraId="3747D321" w14:textId="4FB80437" w:rsidR="009E7AE0" w:rsidRDefault="00013FCC" w:rsidP="00A96D44">
      <w:pPr>
        <w:pStyle w:val="Heading1"/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713B02" wp14:editId="3AC26C0D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9" name="Rectangle: Rounded Corner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D76161" id="Rectangle: Rounded Corners 9" o:spid="_x0000_s1026" style="position:absolute;margin-left:-2.35pt;margin-top:28.4pt;width:513.2pt;height:13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9E7AE0">
        <w:t>The Project Life</w:t>
      </w:r>
      <w:r w:rsidR="00A96D44">
        <w:t xml:space="preserve"> C</w:t>
      </w:r>
      <w:r w:rsidR="009E7AE0">
        <w:t>ycle Phase 3: Project Execution</w:t>
      </w:r>
    </w:p>
    <w:p w14:paraId="597B7214" w14:textId="77777777" w:rsidR="00137331" w:rsidRDefault="00137331" w:rsidP="00137331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094E3924" w14:textId="708237A8" w:rsidR="003C6BEA" w:rsidRDefault="003C6BEA" w:rsidP="003C6BEA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Develop </w:t>
      </w:r>
      <w:r w:rsidR="6D76D156"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a 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Plan for Managing Project Team Member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3C6BEA" w14:paraId="061A4F7C" w14:textId="77777777">
        <w:trPr>
          <w:trHeight w:val="2169"/>
        </w:trPr>
        <w:tc>
          <w:tcPr>
            <w:tcW w:w="10080" w:type="dxa"/>
          </w:tcPr>
          <w:p w14:paraId="405B1DA0" w14:textId="77777777" w:rsidR="007A43C3" w:rsidRDefault="007A43C3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18F2D713" w14:textId="50469F53" w:rsidR="00E47E8D" w:rsidRPr="00FD3632" w:rsidRDefault="003C6BEA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develop a plan for managing project team members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3731A1D6" w14:textId="41A5D15C" w:rsidR="003C6BEA" w:rsidRPr="00FD3632" w:rsidRDefault="003C6BEA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6FD441FA" w14:textId="3A67F920" w:rsidR="009E7AE0" w:rsidRDefault="009E7AE0" w:rsidP="003C6BEA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7457BA95" w14:textId="21BA1E47" w:rsidR="003C6BEA" w:rsidRDefault="003C6BEA" w:rsidP="003C6BEA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Develop </w:t>
      </w:r>
      <w:r w:rsidR="0FFF62C0"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a </w:t>
      </w:r>
      <w:r w:rsidRPr="3EBEE4B9">
        <w:rPr>
          <w:rFonts w:ascii="Times New Roman" w:hAnsi="Times New Roman" w:cs="Times New Roman"/>
          <w:b/>
          <w:bCs/>
          <w:noProof/>
          <w:sz w:val="24"/>
          <w:szCs w:val="24"/>
        </w:rPr>
        <w:t>Plan for Managing Process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3C6BEA" w14:paraId="3AA1DB0E" w14:textId="77777777">
        <w:trPr>
          <w:trHeight w:val="2169"/>
        </w:trPr>
        <w:tc>
          <w:tcPr>
            <w:tcW w:w="10080" w:type="dxa"/>
          </w:tcPr>
          <w:p w14:paraId="2672319E" w14:textId="77777777" w:rsidR="007A43C3" w:rsidRDefault="007A43C3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649DCEBA" w14:textId="724A4627" w:rsidR="00E47E8D" w:rsidRPr="00FD3632" w:rsidRDefault="003C6BEA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develop a plan for managing processes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1510A54B" w14:textId="0683E108" w:rsidR="003C6BEA" w:rsidRPr="00FD3632" w:rsidRDefault="003C6BEA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41CD197D" w14:textId="6E5D7363" w:rsidR="003C6BEA" w:rsidRDefault="003C6BEA" w:rsidP="003C6BEA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05A24A2C" w14:textId="4C054245" w:rsidR="003C6BEA" w:rsidRDefault="006E2802" w:rsidP="003C6BEA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Develop a Communication Plan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3C6BEA" w14:paraId="53EE9590" w14:textId="77777777">
        <w:trPr>
          <w:trHeight w:val="2169"/>
        </w:trPr>
        <w:tc>
          <w:tcPr>
            <w:tcW w:w="10080" w:type="dxa"/>
          </w:tcPr>
          <w:p w14:paraId="3BDF9287" w14:textId="77777777" w:rsidR="007A43C3" w:rsidRDefault="007A43C3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3E0425E5" w14:textId="1CA9DF13" w:rsidR="00E47E8D" w:rsidRPr="00FD3632" w:rsidRDefault="003C6BEA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develop a </w:t>
            </w:r>
            <w:r w:rsidR="006E280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ommunication plan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402E869A" w14:textId="274D1B79" w:rsidR="003C6BEA" w:rsidRPr="00FD3632" w:rsidRDefault="003C6BEA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12208BDD" w14:textId="3E44ED4C" w:rsidR="00E82977" w:rsidRDefault="00E82977" w:rsidP="003C6BEA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1AD2BC1B" w14:textId="21870A8A" w:rsidR="00F8126B" w:rsidRDefault="00F8126B" w:rsidP="00F8126B">
      <w:pPr>
        <w:jc w:val="center"/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4AC027C" wp14:editId="65E82B48">
            <wp:extent cx="833979" cy="905029"/>
            <wp:effectExtent l="0" t="0" r="190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979" cy="90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5" w:name="_The_Project_Life_4"/>
    <w:bookmarkEnd w:id="5"/>
    <w:p w14:paraId="3CF4166C" w14:textId="7FAAE934" w:rsidR="009E7AE0" w:rsidRDefault="00013FCC" w:rsidP="00A96D44">
      <w:pPr>
        <w:pStyle w:val="Heading1"/>
      </w:pPr>
      <w: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094884F" wp14:editId="591116F7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8" name="Rectangle: Rounded Corner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266BF4" id="Rectangle: Rounded Corners 8" o:spid="_x0000_s1026" style="position:absolute;margin-left:-2.35pt;margin-top:28.4pt;width:513.2pt;height:13.2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9E7AE0">
        <w:t>The Project Life</w:t>
      </w:r>
      <w:r w:rsidR="00A96D44">
        <w:t xml:space="preserve"> C</w:t>
      </w:r>
      <w:r w:rsidR="009E7AE0">
        <w:t>ycle Phase 4: Monitoring and Control</w:t>
      </w:r>
    </w:p>
    <w:p w14:paraId="7B0CF7C9" w14:textId="4244EC0C" w:rsidR="009E7AE0" w:rsidRDefault="009E7AE0" w:rsidP="009E7AE0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17957089" w14:textId="338CEC4C" w:rsidR="0049654B" w:rsidRDefault="0049654B" w:rsidP="0049654B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stablish Performance Standard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9654B" w14:paraId="2A14AD16" w14:textId="77777777" w:rsidTr="3EBEE4B9">
        <w:trPr>
          <w:trHeight w:val="2169"/>
        </w:trPr>
        <w:tc>
          <w:tcPr>
            <w:tcW w:w="10080" w:type="dxa"/>
          </w:tcPr>
          <w:p w14:paraId="49FB2775" w14:textId="77777777" w:rsidR="007A43C3" w:rsidRDefault="007A43C3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5B0AE540" w14:textId="7C284A3A" w:rsidR="00E47E8D" w:rsidRPr="00FD3632" w:rsidRDefault="0049654B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 w:rsidR="30164F3F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list and describe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performance standards. </w:t>
            </w:r>
          </w:p>
          <w:p w14:paraId="4C09ABE7" w14:textId="6F4B26AF" w:rsidR="0049654B" w:rsidRPr="00FD3632" w:rsidRDefault="0049654B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69204F77" w14:textId="69CE59BD" w:rsidR="0049654B" w:rsidRDefault="0049654B" w:rsidP="0049654B">
      <w:pPr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6A413B8B" w14:textId="4F4E5E44" w:rsidR="0049654B" w:rsidRDefault="0049654B" w:rsidP="0049654B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Monitor Chang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9654B" w14:paraId="64984423" w14:textId="77777777" w:rsidTr="3EBEE4B9">
        <w:trPr>
          <w:trHeight w:val="2169"/>
        </w:trPr>
        <w:tc>
          <w:tcPr>
            <w:tcW w:w="10080" w:type="dxa"/>
          </w:tcPr>
          <w:p w14:paraId="1FCA466F" w14:textId="77777777" w:rsidR="007A43C3" w:rsidRDefault="007A43C3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639645F2" w14:textId="2F530A98" w:rsidR="00E47E8D" w:rsidRPr="00FD3632" w:rsidRDefault="0049654B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monitor and document </w:t>
            </w:r>
            <w:r w:rsidR="1872AE59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expected and actual 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changes. </w:t>
            </w:r>
          </w:p>
          <w:p w14:paraId="170637D2" w14:textId="4F893003" w:rsidR="0049654B" w:rsidRPr="00FD3632" w:rsidRDefault="0049654B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2C5594FB" w14:textId="407ACC2E" w:rsidR="0049654B" w:rsidRDefault="0049654B" w:rsidP="0049654B">
      <w:pPr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5BD5ECE9" w14:textId="3A6FF0CB" w:rsidR="0049654B" w:rsidRDefault="0049654B" w:rsidP="0049654B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Control Chang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9654B" w14:paraId="69C84DEE" w14:textId="77777777" w:rsidTr="3EBEE4B9">
        <w:trPr>
          <w:trHeight w:val="2169"/>
        </w:trPr>
        <w:tc>
          <w:tcPr>
            <w:tcW w:w="10080" w:type="dxa"/>
          </w:tcPr>
          <w:p w14:paraId="7115F28C" w14:textId="77777777" w:rsidR="007A43C3" w:rsidRDefault="007A43C3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38EE995C" w14:textId="42F7A9CA" w:rsidR="00E47E8D" w:rsidRPr="00FD3632" w:rsidRDefault="0049654B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make informed decisions </w:t>
            </w:r>
            <w:r w:rsidR="000066F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regarding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</w:t>
            </w:r>
            <w:r w:rsidR="749D98B2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the 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changes listed above. </w:t>
            </w:r>
          </w:p>
          <w:p w14:paraId="347E3BC9" w14:textId="74D5CCAA" w:rsidR="0049654B" w:rsidRPr="00FD3632" w:rsidRDefault="0049654B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41F7D5E8" w14:textId="0DA1ECA6" w:rsidR="00E82977" w:rsidRDefault="00E82977" w:rsidP="0049654B">
      <w:pPr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3B8ACFF5" w14:textId="3D49190C" w:rsidR="009E7AE0" w:rsidRDefault="00E82977" w:rsidP="00C35202">
      <w:pPr>
        <w:jc w:val="center"/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  <w:r>
        <w:rPr>
          <w:rFonts w:ascii="Times New Roman" w:hAnsi="Times New Roman" w:cs="Times New Roman"/>
          <w:color w:val="2F5496" w:themeColor="accent1" w:themeShade="BF"/>
          <w:sz w:val="44"/>
          <w:szCs w:val="44"/>
        </w:rPr>
        <w:br w:type="page"/>
      </w:r>
      <w:r w:rsidR="00622815">
        <w:rPr>
          <w:noProof/>
        </w:rPr>
        <w:lastRenderedPageBreak/>
        <w:drawing>
          <wp:inline distT="0" distB="0" distL="0" distR="0" wp14:anchorId="2398A564" wp14:editId="320DA095">
            <wp:extent cx="688111" cy="773544"/>
            <wp:effectExtent l="0" t="0" r="317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111" cy="77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" w:name="_The_Project_Life_5"/>
    <w:bookmarkEnd w:id="6"/>
    <w:p w14:paraId="5758C03F" w14:textId="4085B9B6" w:rsidR="009E7AE0" w:rsidRDefault="00013FCC" w:rsidP="00A96D44">
      <w:pPr>
        <w:pStyle w:val="Heading1"/>
      </w:pPr>
      <w: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097A1C" wp14:editId="740A0C45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5" name="Rectangle: Rounded Corner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482948" id="Rectangle: Rounded Corners 5" o:spid="_x0000_s1026" style="position:absolute;margin-left:-2.35pt;margin-top:28.4pt;width:513.2pt;height:13.2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9E7AE0">
        <w:t>The Project Life</w:t>
      </w:r>
      <w:r w:rsidR="00A96D44">
        <w:t xml:space="preserve"> C</w:t>
      </w:r>
      <w:r w:rsidR="009E7AE0">
        <w:t>ycle Phase 5: Project Closure</w:t>
      </w:r>
    </w:p>
    <w:p w14:paraId="02D40D5A" w14:textId="6396DBE6" w:rsidR="00137331" w:rsidRDefault="00137331" w:rsidP="00137331">
      <w:pPr>
        <w:rPr>
          <w:rFonts w:ascii="Times New Roman" w:hAnsi="Times New Roman" w:cs="Times New Roman"/>
          <w:sz w:val="44"/>
          <w:szCs w:val="44"/>
        </w:rPr>
      </w:pPr>
    </w:p>
    <w:p w14:paraId="78D7C453" w14:textId="65E6FCB3" w:rsidR="00622815" w:rsidRDefault="004F6BAC" w:rsidP="00622815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roject Performanc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622815" w14:paraId="3E3D55C8" w14:textId="77777777">
        <w:trPr>
          <w:trHeight w:val="2169"/>
        </w:trPr>
        <w:tc>
          <w:tcPr>
            <w:tcW w:w="10080" w:type="dxa"/>
          </w:tcPr>
          <w:p w14:paraId="399373E0" w14:textId="77777777" w:rsidR="00E82977" w:rsidRDefault="00E82977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0893979F" w14:textId="2A0C6BE2" w:rsidR="00E47E8D" w:rsidRPr="00FD3632" w:rsidRDefault="00622815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Using the space below,</w:t>
            </w:r>
            <w:r w:rsidR="004F6BAC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provide an analysis of the project performance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212C5ECB" w14:textId="3ED4FA86" w:rsidR="00622815" w:rsidRPr="00FD3632" w:rsidRDefault="00622815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2D7EE9B0" w14:textId="77777777" w:rsidR="00622815" w:rsidRDefault="00622815" w:rsidP="00137331">
      <w:pPr>
        <w:rPr>
          <w:rFonts w:ascii="Times New Roman" w:hAnsi="Times New Roman" w:cs="Times New Roman"/>
          <w:sz w:val="44"/>
          <w:szCs w:val="44"/>
        </w:rPr>
      </w:pPr>
    </w:p>
    <w:p w14:paraId="5238A405" w14:textId="47C66558" w:rsidR="004F6BAC" w:rsidRDefault="004F6BAC" w:rsidP="004F6BAC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Team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F6BAC" w14:paraId="66589432" w14:textId="77777777">
        <w:trPr>
          <w:trHeight w:val="2169"/>
        </w:trPr>
        <w:tc>
          <w:tcPr>
            <w:tcW w:w="10080" w:type="dxa"/>
          </w:tcPr>
          <w:p w14:paraId="6D20DCB9" w14:textId="77777777" w:rsidR="00E82977" w:rsidRDefault="00E82977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61F927E2" w14:textId="2AC54626" w:rsidR="00E47E8D" w:rsidRPr="00FD3632" w:rsidRDefault="004F6BAC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rovide an analysis of the team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2E7C01AA" w14:textId="01F1989D" w:rsidR="004F6BAC" w:rsidRPr="00FD3632" w:rsidRDefault="004F6BAC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1C10EEB8" w14:textId="6F3A4044" w:rsidR="009E7AE0" w:rsidRDefault="009E7AE0" w:rsidP="004F6BAC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780079E3" w14:textId="421063D9" w:rsidR="004F6BAC" w:rsidRDefault="004F6BAC" w:rsidP="004F6BAC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ost-Implementation Review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F6BAC" w14:paraId="345B7CCC" w14:textId="77777777">
        <w:trPr>
          <w:trHeight w:val="2169"/>
        </w:trPr>
        <w:tc>
          <w:tcPr>
            <w:tcW w:w="10080" w:type="dxa"/>
          </w:tcPr>
          <w:p w14:paraId="60175D1C" w14:textId="77777777" w:rsidR="00E82977" w:rsidRDefault="00E82977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4550F180" w14:textId="7F3CF1DB" w:rsidR="00E47E8D" w:rsidRPr="00FD3632" w:rsidRDefault="004F6BAC" w:rsidP="00E47E8D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reate questions for a post-implementation review. Track answers in this same space</w:t>
            </w:r>
            <w:r w:rsidRPr="6423585E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  <w:p w14:paraId="4D4D950A" w14:textId="4C26CA1B" w:rsidR="004F6BAC" w:rsidRPr="00FD3632" w:rsidRDefault="004F6BAC" w:rsidP="00E47E8D">
            <w:pPr>
              <w:pStyle w:val="ListParagraph"/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28C06571" w14:textId="34CF619F" w:rsidR="004F6BAC" w:rsidRDefault="004F6BAC" w:rsidP="004F6BAC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579DDE40" w14:textId="48570376" w:rsidR="004F6BAC" w:rsidRDefault="004F6BAC" w:rsidP="004F6BAC">
      <w:pPr>
        <w:rPr>
          <w:rFonts w:ascii="Times New Roman" w:hAnsi="Times New Roman" w:cs="Times New Roman"/>
          <w:b/>
          <w:bCs/>
          <w:noProof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Archive Document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080"/>
      </w:tblGrid>
      <w:tr w:rsidR="004F6BAC" w14:paraId="10A492DA" w14:textId="77777777" w:rsidTr="3EBEE4B9">
        <w:trPr>
          <w:trHeight w:val="2169"/>
        </w:trPr>
        <w:tc>
          <w:tcPr>
            <w:tcW w:w="10080" w:type="dxa"/>
          </w:tcPr>
          <w:p w14:paraId="751380D2" w14:textId="77777777" w:rsidR="00E82977" w:rsidRDefault="00E82977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  <w:p w14:paraId="3F9D4D20" w14:textId="32398A71" w:rsidR="004F6BAC" w:rsidRPr="00E47E8D" w:rsidRDefault="004F6BAC" w:rsidP="3EBEE4B9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 w:rsidR="3924E226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list all documents from team members that should be submitted </w:t>
            </w:r>
            <w:r w:rsidR="77B1A7AB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and stored</w:t>
            </w:r>
            <w:r w:rsidR="3924E226"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in a central repository</w:t>
            </w:r>
            <w:r w:rsidRPr="3EBEE4B9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. </w:t>
            </w:r>
          </w:p>
        </w:tc>
      </w:tr>
    </w:tbl>
    <w:p w14:paraId="12E0DD7E" w14:textId="437C5BF8" w:rsidR="00E82977" w:rsidRDefault="00E82977" w:rsidP="004F6BAC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</w:p>
    <w:p w14:paraId="14E1188E" w14:textId="77777777" w:rsidR="00E82977" w:rsidRDefault="00E82977">
      <w:pP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44"/>
          <w:szCs w:val="44"/>
        </w:rPr>
        <w:br w:type="page"/>
      </w:r>
    </w:p>
    <w:bookmarkStart w:id="7" w:name="_Planning_for_Project"/>
    <w:bookmarkEnd w:id="7"/>
    <w:p w14:paraId="50A2C516" w14:textId="16238027" w:rsidR="00137331" w:rsidRDefault="00013FCC" w:rsidP="00A96D44">
      <w:pPr>
        <w:pStyle w:val="Heading1"/>
      </w:pPr>
      <w: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CFE65A" wp14:editId="25645BD3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4" name="Rectangle: Rounded Corner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AD5EC6" id="Rectangle: Rounded Corners 4" o:spid="_x0000_s1026" style="position:absolute;margin-left:-2.35pt;margin-top:28.4pt;width:513.2pt;height:13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9E7AE0">
        <w:t>Planning for Project Sustainability</w:t>
      </w:r>
    </w:p>
    <w:p w14:paraId="0F6FCF56" w14:textId="77777777" w:rsidR="00137331" w:rsidRDefault="00137331" w:rsidP="00137331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2402960D" w14:textId="6D7703F3" w:rsidR="000066F8" w:rsidRDefault="007612AF" w:rsidP="00137331">
      <w:pPr>
        <w:rPr>
          <w:rFonts w:ascii="Times New Roman" w:hAnsi="Times New Roman" w:cs="Times New Roman"/>
          <w:sz w:val="24"/>
          <w:szCs w:val="24"/>
        </w:rPr>
      </w:pPr>
      <w:r w:rsidRPr="3EBEE4B9">
        <w:rPr>
          <w:rFonts w:ascii="Times New Roman" w:hAnsi="Times New Roman" w:cs="Times New Roman"/>
          <w:sz w:val="24"/>
          <w:szCs w:val="24"/>
        </w:rPr>
        <w:t xml:space="preserve">Sustaining </w:t>
      </w:r>
      <w:r w:rsidR="001B4A3F" w:rsidRPr="3EBEE4B9">
        <w:rPr>
          <w:rFonts w:ascii="Times New Roman" w:hAnsi="Times New Roman" w:cs="Times New Roman"/>
          <w:sz w:val="24"/>
          <w:szCs w:val="24"/>
        </w:rPr>
        <w:t>a project</w:t>
      </w:r>
      <w:r w:rsidRPr="3EBEE4B9">
        <w:rPr>
          <w:rFonts w:ascii="Times New Roman" w:hAnsi="Times New Roman" w:cs="Times New Roman"/>
          <w:sz w:val="24"/>
          <w:szCs w:val="24"/>
        </w:rPr>
        <w:t xml:space="preserve"> is </w:t>
      </w:r>
      <w:r w:rsidR="0D653025" w:rsidRPr="3EBEE4B9">
        <w:rPr>
          <w:rFonts w:ascii="Times New Roman" w:hAnsi="Times New Roman" w:cs="Times New Roman"/>
          <w:sz w:val="24"/>
          <w:szCs w:val="24"/>
        </w:rPr>
        <w:t>neither</w:t>
      </w:r>
      <w:r w:rsidRPr="3EBEE4B9">
        <w:rPr>
          <w:rFonts w:ascii="Times New Roman" w:hAnsi="Times New Roman" w:cs="Times New Roman"/>
          <w:sz w:val="24"/>
          <w:szCs w:val="24"/>
        </w:rPr>
        <w:t xml:space="preserve"> </w:t>
      </w:r>
      <w:r w:rsidR="00B67E94" w:rsidRPr="3EBEE4B9">
        <w:rPr>
          <w:rFonts w:ascii="Times New Roman" w:hAnsi="Times New Roman" w:cs="Times New Roman"/>
          <w:sz w:val="24"/>
          <w:szCs w:val="24"/>
        </w:rPr>
        <w:t xml:space="preserve">simple </w:t>
      </w:r>
      <w:r w:rsidR="059FECF2" w:rsidRPr="3EBEE4B9">
        <w:rPr>
          <w:rFonts w:ascii="Times New Roman" w:hAnsi="Times New Roman" w:cs="Times New Roman"/>
          <w:sz w:val="24"/>
          <w:szCs w:val="24"/>
        </w:rPr>
        <w:t>n</w:t>
      </w:r>
      <w:r w:rsidR="00B67E94" w:rsidRPr="3EBEE4B9">
        <w:rPr>
          <w:rFonts w:ascii="Times New Roman" w:hAnsi="Times New Roman" w:cs="Times New Roman"/>
          <w:sz w:val="24"/>
          <w:szCs w:val="24"/>
        </w:rPr>
        <w:t>or easy. There are numerous considerations</w:t>
      </w:r>
      <w:r w:rsidR="004F46BA" w:rsidRPr="3EBEE4B9">
        <w:rPr>
          <w:rFonts w:ascii="Times New Roman" w:hAnsi="Times New Roman" w:cs="Times New Roman"/>
          <w:sz w:val="24"/>
          <w:szCs w:val="24"/>
        </w:rPr>
        <w:t xml:space="preserve"> as you strive to maintain </w:t>
      </w:r>
      <w:r w:rsidR="001B4A3F" w:rsidRPr="3EBEE4B9">
        <w:rPr>
          <w:rFonts w:ascii="Times New Roman" w:hAnsi="Times New Roman" w:cs="Times New Roman"/>
          <w:sz w:val="24"/>
          <w:szCs w:val="24"/>
        </w:rPr>
        <w:t xml:space="preserve">consistency </w:t>
      </w:r>
      <w:r w:rsidR="57601530" w:rsidRPr="3EBEE4B9">
        <w:rPr>
          <w:rFonts w:ascii="Times New Roman" w:hAnsi="Times New Roman" w:cs="Times New Roman"/>
          <w:sz w:val="24"/>
          <w:szCs w:val="24"/>
        </w:rPr>
        <w:t>—</w:t>
      </w:r>
      <w:r w:rsidR="001B4A3F" w:rsidRPr="3EBEE4B9">
        <w:rPr>
          <w:rFonts w:ascii="Times New Roman" w:hAnsi="Times New Roman" w:cs="Times New Roman"/>
          <w:sz w:val="24"/>
          <w:szCs w:val="24"/>
        </w:rPr>
        <w:t xml:space="preserve"> resources, needs, and priorities change.</w:t>
      </w:r>
      <w:r w:rsidR="004F46BA" w:rsidRPr="3EBEE4B9">
        <w:rPr>
          <w:rFonts w:ascii="Times New Roman" w:hAnsi="Times New Roman" w:cs="Times New Roman"/>
          <w:sz w:val="24"/>
          <w:szCs w:val="24"/>
        </w:rPr>
        <w:t xml:space="preserve"> </w:t>
      </w:r>
      <w:r w:rsidR="001B4A3F" w:rsidRPr="3EBEE4B9">
        <w:rPr>
          <w:rFonts w:ascii="Times New Roman" w:hAnsi="Times New Roman" w:cs="Times New Roman"/>
          <w:sz w:val="24"/>
          <w:szCs w:val="24"/>
        </w:rPr>
        <w:t xml:space="preserve">Work with your project team to establish a clear sustainability plan in the table below, outlining </w:t>
      </w:r>
      <w:r w:rsidR="134E3CE0" w:rsidRPr="3EBEE4B9">
        <w:rPr>
          <w:rFonts w:ascii="Times New Roman" w:hAnsi="Times New Roman" w:cs="Times New Roman"/>
          <w:sz w:val="24"/>
          <w:szCs w:val="24"/>
        </w:rPr>
        <w:t>the factors that have</w:t>
      </w:r>
      <w:r w:rsidR="001B4A3F" w:rsidRPr="3EBEE4B9">
        <w:rPr>
          <w:rFonts w:ascii="Times New Roman" w:hAnsi="Times New Roman" w:cs="Times New Roman"/>
          <w:sz w:val="24"/>
          <w:szCs w:val="24"/>
        </w:rPr>
        <w:t xml:space="preserve"> contributed to the success of your project and how </w:t>
      </w:r>
      <w:r w:rsidR="06F114D0" w:rsidRPr="3EBEE4B9">
        <w:rPr>
          <w:rFonts w:ascii="Times New Roman" w:hAnsi="Times New Roman" w:cs="Times New Roman"/>
          <w:sz w:val="24"/>
          <w:szCs w:val="24"/>
        </w:rPr>
        <w:t>these</w:t>
      </w:r>
      <w:r w:rsidR="001B4A3F" w:rsidRPr="3EBEE4B9">
        <w:rPr>
          <w:rFonts w:ascii="Times New Roman" w:hAnsi="Times New Roman" w:cs="Times New Roman"/>
          <w:sz w:val="24"/>
          <w:szCs w:val="24"/>
        </w:rPr>
        <w:t xml:space="preserve"> will be maintained moving forward.</w:t>
      </w:r>
      <w:r w:rsidR="00AF0BBC">
        <w:rPr>
          <w:rFonts w:ascii="Times New Roman" w:hAnsi="Times New Roman" w:cs="Times New Roman"/>
          <w:sz w:val="24"/>
          <w:szCs w:val="24"/>
        </w:rPr>
        <w:t xml:space="preserve"> Here is a</w:t>
      </w:r>
      <w:r w:rsidR="000066F8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="000066F8" w:rsidRPr="00AF0BBC">
          <w:rPr>
            <w:rStyle w:val="Hyperlink"/>
            <w:rFonts w:ascii="Times New Roman" w:hAnsi="Times New Roman" w:cs="Times New Roman"/>
            <w:sz w:val="24"/>
            <w:szCs w:val="24"/>
          </w:rPr>
          <w:t>Sustainability Planning Checklist</w:t>
        </w:r>
      </w:hyperlink>
      <w:r w:rsidR="00AF0BBC">
        <w:rPr>
          <w:rFonts w:ascii="Times New Roman" w:hAnsi="Times New Roman" w:cs="Times New Roman"/>
          <w:sz w:val="24"/>
          <w:szCs w:val="24"/>
        </w:rPr>
        <w:t xml:space="preserve"> to help your team establish a sustainability pla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278"/>
      </w:tblGrid>
      <w:tr w:rsidR="007612AF" w14:paraId="038EB7A8" w14:textId="77777777" w:rsidTr="00412552">
        <w:trPr>
          <w:trHeight w:val="1727"/>
        </w:trPr>
        <w:tc>
          <w:tcPr>
            <w:tcW w:w="10278" w:type="dxa"/>
            <w:tcBorders>
              <w:top w:val="single" w:sz="8" w:space="0" w:color="auto"/>
              <w:bottom w:val="single" w:sz="8" w:space="0" w:color="auto"/>
            </w:tcBorders>
          </w:tcPr>
          <w:p w14:paraId="63EC4241" w14:textId="77777777" w:rsidR="000066F8" w:rsidRPr="000066F8" w:rsidRDefault="000066F8" w:rsidP="000066F8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000066F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list </w:t>
            </w:r>
            <w: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the factors that contribute to project success.</w:t>
            </w:r>
            <w:r w:rsidRPr="000066F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</w:t>
            </w:r>
          </w:p>
          <w:p w14:paraId="7AD2C9A5" w14:textId="16EFA637" w:rsidR="007612AF" w:rsidRPr="000066F8" w:rsidRDefault="007612AF" w:rsidP="000066F8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</w:p>
        </w:tc>
      </w:tr>
    </w:tbl>
    <w:p w14:paraId="62724AA0" w14:textId="55A5D908" w:rsidR="00412552" w:rsidRDefault="00412552" w:rsidP="000066F8">
      <w:pPr>
        <w:rPr>
          <w:rFonts w:ascii="Times New Roman" w:hAnsi="Times New Roman" w:cs="Times New Roman"/>
          <w:i/>
          <w:iCs/>
          <w:noProof/>
          <w:sz w:val="24"/>
          <w:szCs w:val="24"/>
        </w:rPr>
      </w:pPr>
    </w:p>
    <w:tbl>
      <w:tblPr>
        <w:tblStyle w:val="TableGrid"/>
        <w:tblW w:w="10329" w:type="dxa"/>
        <w:tblLook w:val="04A0" w:firstRow="1" w:lastRow="0" w:firstColumn="1" w:lastColumn="0" w:noHBand="0" w:noVBand="1"/>
      </w:tblPr>
      <w:tblGrid>
        <w:gridCol w:w="10329"/>
      </w:tblGrid>
      <w:tr w:rsidR="000066F8" w14:paraId="552CEB56" w14:textId="77777777" w:rsidTr="00412552">
        <w:trPr>
          <w:trHeight w:val="1892"/>
        </w:trPr>
        <w:tc>
          <w:tcPr>
            <w:tcW w:w="10329" w:type="dxa"/>
            <w:tcBorders>
              <w:top w:val="single" w:sz="8" w:space="0" w:color="auto"/>
            </w:tcBorders>
          </w:tcPr>
          <w:p w14:paraId="052494F5" w14:textId="577C39F0" w:rsidR="000066F8" w:rsidRPr="000066F8" w:rsidRDefault="000066F8" w:rsidP="000066F8">
            <w:pPr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</w:pPr>
            <w:r w:rsidRPr="000066F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Using the space below, </w:t>
            </w:r>
            <w:r w:rsidR="00013FCC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to describe how project success factors will be maintained going forward. </w:t>
            </w:r>
            <w:r w:rsidRPr="000066F8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</w:t>
            </w:r>
          </w:p>
          <w:p w14:paraId="3600BBAF" w14:textId="77777777" w:rsidR="000066F8" w:rsidRDefault="000066F8" w:rsidP="00137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A30022C" w14:textId="77777777" w:rsidR="000066F8" w:rsidRDefault="000066F8" w:rsidP="00137331">
      <w:pPr>
        <w:rPr>
          <w:rFonts w:ascii="Times New Roman" w:hAnsi="Times New Roman" w:cs="Times New Roman"/>
          <w:sz w:val="24"/>
          <w:szCs w:val="24"/>
        </w:rPr>
      </w:pPr>
    </w:p>
    <w:p w14:paraId="0D2F0F2E" w14:textId="77777777" w:rsidR="000B2D61" w:rsidRDefault="000B2D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bookmarkStart w:id="8" w:name="_References"/>
    <w:bookmarkEnd w:id="8"/>
    <w:p w14:paraId="5C629D5C" w14:textId="1AE225F6" w:rsidR="00137331" w:rsidRDefault="00013FCC" w:rsidP="00A96D44">
      <w:pPr>
        <w:pStyle w:val="Heading1"/>
      </w:pPr>
      <w: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5A4AC8E" wp14:editId="15AFF8A2">
                <wp:simplePos x="0" y="0"/>
                <wp:positionH relativeFrom="margin">
                  <wp:posOffset>-29845</wp:posOffset>
                </wp:positionH>
                <wp:positionV relativeFrom="paragraph">
                  <wp:posOffset>360680</wp:posOffset>
                </wp:positionV>
                <wp:extent cx="6517640" cy="168275"/>
                <wp:effectExtent l="0" t="0" r="0" b="3175"/>
                <wp:wrapNone/>
                <wp:docPr id="3" name="Rectangle: Rounded Corner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7640" cy="1682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28A8C8" id="Rectangle: Rounded Corners 3" o:spid="_x0000_s1026" style="position:absolute;margin-left:-2.35pt;margin-top:28.4pt;width:513.2pt;height:13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" fillcolor="#2f5496 [2404]" strokecolor="#2f5496 [2404]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137331">
        <w:t>References</w:t>
      </w:r>
    </w:p>
    <w:p w14:paraId="5B58EBCD" w14:textId="77777777" w:rsidR="00E82977" w:rsidRDefault="00E82977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00BD53" w14:textId="2CE4A9F5" w:rsidR="00C4533E" w:rsidRDefault="31CE054F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enas, Victor. (2018). </w:t>
      </w:r>
      <w:r w:rsidRPr="61A2474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roject Management Training Module 1 Summary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Retrieved May 1, 2023, from </w:t>
      </w:r>
      <w:hyperlink r:id="rId17">
        <w:r w:rsidRPr="61A247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4ygWplMsetk</w:t>
        </w:r>
      </w:hyperlink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38CA364" w14:textId="596EA386" w:rsidR="00C4533E" w:rsidRDefault="31CE054F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ridges, Jennifer. (2013). </w:t>
      </w:r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roject Planning Process: 5 Steps to Project Management Planning</w:t>
      </w: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Retrieved May 1, 2023, from </w:t>
      </w:r>
      <w:hyperlink r:id="rId18">
        <w:r w:rsidRPr="3EBEE4B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Do8iykQKMfU</w:t>
        </w:r>
      </w:hyperlink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ECD234B" w14:textId="772A1BB6" w:rsidR="00C4533E" w:rsidRDefault="17300C45" w:rsidP="3EBEE4B9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Digital Project Manager. (2020). </w:t>
      </w:r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roject Management Life Cycle...Explained!</w:t>
      </w: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trieved May 1, 2023, from </w:t>
      </w:r>
      <w:hyperlink r:id="rId19" w:history="1">
        <w:r w:rsidRPr="3EBEE4B9">
          <w:rPr>
            <w:rFonts w:ascii="Times New Roman" w:eastAsia="Times New Roman" w:hAnsi="Times New Roman" w:cs="Times New Roman"/>
            <w:sz w:val="24"/>
            <w:szCs w:val="24"/>
          </w:rPr>
          <w:t>https://www.youtube.com/watch?v=BIgbwM2ieU8</w:t>
        </w:r>
      </w:hyperlink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8E1CEE9" w14:textId="011D8EB9" w:rsidR="00C4533E" w:rsidRDefault="17300C45" w:rsidP="3EBEE4B9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Digital Project Manager, &amp; Aston, B. (2023, March 28). </w:t>
      </w:r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What is the Project Life Cycle: The 5 phases &amp; why </w:t>
      </w:r>
      <w:proofErr w:type="gramStart"/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it</w:t>
      </w:r>
      <w:r w:rsidR="000066F8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’</w:t>
      </w:r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proofErr w:type="gramEnd"/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still important</w:t>
      </w: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The Digital Project Manager. Retrieved May 1, 2023, from </w:t>
      </w:r>
      <w:hyperlink r:id="rId20" w:history="1">
        <w:r w:rsidRPr="3EBEE4B9">
          <w:rPr>
            <w:rFonts w:ascii="Times New Roman" w:eastAsia="Times New Roman" w:hAnsi="Times New Roman" w:cs="Times New Roman"/>
            <w:sz w:val="24"/>
            <w:szCs w:val="24"/>
          </w:rPr>
          <w:t>https://thedigitalprojectmanager.com/projects/pm-methodology/project-management-life-cycle/</w:t>
        </w:r>
      </w:hyperlink>
      <w:r w:rsidRPr="3EBEE4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1E35CD0" w14:textId="5BFB9E98" w:rsidR="00C4533E" w:rsidRDefault="31CE054F" w:rsidP="3EBEE4B9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lherbe, D. (2022, July 15). </w:t>
      </w:r>
      <w:r w:rsidRPr="3EBEE4B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roject Management: 5 steps and phases</w:t>
      </w:r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nternational. Retrieved May 1, 2023, from </w:t>
      </w:r>
      <w:hyperlink r:id="rId21">
        <w:r w:rsidRPr="3EBEE4B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teamleader.eu/blog/project-management-5-steps-and-phases</w:t>
        </w:r>
      </w:hyperlink>
      <w:r w:rsidRPr="3EBEE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12BA57A" w14:textId="0600474F" w:rsidR="00C4533E" w:rsidRDefault="31CE054F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til, J. (2022, March 10). Project </w:t>
      </w:r>
      <w:r w:rsidR="000066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agement for </w:t>
      </w:r>
      <w:r w:rsidR="000066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ginners: From </w:t>
      </w:r>
      <w:r w:rsidR="000066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rt to </w:t>
      </w:r>
      <w:r w:rsidR="000066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ish. Toggl Blog. Retrieved June 16, 2022, from </w:t>
      </w:r>
      <w:hyperlink r:id="rId22">
        <w:r w:rsidRPr="61A247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toggl.com/blog/project-management</w:t>
        </w:r>
      </w:hyperlink>
    </w:p>
    <w:p w14:paraId="604EB909" w14:textId="542457BB" w:rsidR="00C4533E" w:rsidRDefault="31CE054F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ject Management Channel. (2022). </w:t>
      </w:r>
      <w:r w:rsidRPr="61A2474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ctivities involved in Project Initiation Phase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Retrieved May 1, 2023, from </w:t>
      </w:r>
      <w:hyperlink r:id="rId23">
        <w:r w:rsidRPr="61A247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Mw-zdd3stKw</w:t>
        </w:r>
      </w:hyperlink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3998B31" w14:textId="4AB5E6AD" w:rsidR="00C4533E" w:rsidRDefault="31CE054F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1A2474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Tips for Confident Project Management Collaboration: Project Management Guide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Versatile &amp; Robust Project Management Software. (n.d.). Retrieved May 1, 2023, from </w:t>
      </w:r>
      <w:hyperlink r:id="rId24">
        <w:r w:rsidRPr="61A247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rike.com/project-management-guide/team-collaboration-tips/</w:t>
        </w:r>
      </w:hyperlink>
    </w:p>
    <w:p w14:paraId="7425116D" w14:textId="6FBF697E" w:rsidR="00C4533E" w:rsidRDefault="31CE054F" w:rsidP="61A24742">
      <w:pPr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dell</w:t>
      </w:r>
      <w:proofErr w:type="spellEnd"/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Gavin. (2012). </w:t>
      </w:r>
      <w:r w:rsidRPr="61A2474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What is Project Management? Training Video</w:t>
      </w:r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Retrieved May 1, 2023, from </w:t>
      </w:r>
      <w:hyperlink r:id="rId25">
        <w:r w:rsidRPr="61A2474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9LSnINglkQA</w:t>
        </w:r>
      </w:hyperlink>
      <w:r w:rsidRPr="61A247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DF877C9" w14:textId="1DF38E9E" w:rsidR="00C4533E" w:rsidRDefault="00C4533E" w:rsidP="61A24742">
      <w:pPr>
        <w:jc w:val="center"/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p w14:paraId="794400A3" w14:textId="77777777" w:rsidR="000F3630" w:rsidRDefault="000F3630" w:rsidP="000F3630">
      <w:pPr>
        <w:rPr>
          <w:rFonts w:ascii="Times New Roman" w:hAnsi="Times New Roman" w:cs="Times New Roman"/>
          <w:color w:val="2F5496" w:themeColor="accent1" w:themeShade="BF"/>
          <w:sz w:val="44"/>
          <w:szCs w:val="44"/>
        </w:rPr>
      </w:pPr>
    </w:p>
    <w:sectPr w:rsidR="000F3630" w:rsidSect="000B2D61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080" w:bottom="144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B6135" w14:textId="77777777" w:rsidR="00A12476" w:rsidRDefault="00A12476">
      <w:pPr>
        <w:spacing w:after="0" w:line="240" w:lineRule="auto"/>
      </w:pPr>
      <w:r>
        <w:separator/>
      </w:r>
    </w:p>
  </w:endnote>
  <w:endnote w:type="continuationSeparator" w:id="0">
    <w:p w14:paraId="6D4E7591" w14:textId="77777777" w:rsidR="00A12476" w:rsidRDefault="00A12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1948" w14:textId="77777777" w:rsidR="00A96D44" w:rsidRDefault="00A96D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C2D3" w14:textId="34FCB40C" w:rsidR="00023B1F" w:rsidRPr="00F65B92" w:rsidRDefault="00F65B92">
    <w:pPr>
      <w:pStyle w:val="Footer"/>
      <w:jc w:val="center"/>
      <w:rPr>
        <w:color w:val="8496B0" w:themeColor="text2" w:themeTint="99"/>
      </w:rPr>
    </w:pPr>
    <w:r w:rsidRPr="00F65B92">
      <w:rPr>
        <w:color w:val="8496B0" w:themeColor="text2" w:themeTint="99"/>
      </w:rPr>
      <w:t xml:space="preserve">Page </w:t>
    </w:r>
    <w:sdt>
      <w:sdtPr>
        <w:rPr>
          <w:color w:val="8496B0" w:themeColor="text2" w:themeTint="99"/>
        </w:rPr>
        <w:id w:val="-163470777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23B1F" w:rsidRPr="00F65B92">
          <w:rPr>
            <w:color w:val="8496B0" w:themeColor="text2" w:themeTint="99"/>
          </w:rPr>
          <w:fldChar w:fldCharType="begin"/>
        </w:r>
        <w:r w:rsidR="00023B1F" w:rsidRPr="00F65B92">
          <w:rPr>
            <w:color w:val="8496B0" w:themeColor="text2" w:themeTint="99"/>
          </w:rPr>
          <w:instrText xml:space="preserve"> PAGE   \* MERGEFORMAT </w:instrText>
        </w:r>
        <w:r w:rsidR="00023B1F" w:rsidRPr="00F65B92">
          <w:rPr>
            <w:color w:val="8496B0" w:themeColor="text2" w:themeTint="99"/>
          </w:rPr>
          <w:fldChar w:fldCharType="separate"/>
        </w:r>
        <w:r w:rsidR="00023B1F" w:rsidRPr="00F65B92">
          <w:rPr>
            <w:noProof/>
            <w:color w:val="8496B0" w:themeColor="text2" w:themeTint="99"/>
          </w:rPr>
          <w:t>2</w:t>
        </w:r>
        <w:r w:rsidR="00023B1F" w:rsidRPr="00F65B92">
          <w:rPr>
            <w:noProof/>
            <w:color w:val="8496B0" w:themeColor="text2" w:themeTint="99"/>
          </w:rPr>
          <w:fldChar w:fldCharType="end"/>
        </w:r>
      </w:sdtContent>
    </w:sdt>
  </w:p>
  <w:p w14:paraId="51AA747F" w14:textId="5DAF4A40" w:rsidR="440DD8E9" w:rsidRPr="00F65B92" w:rsidRDefault="000B2D61" w:rsidP="00023B1F">
    <w:pPr>
      <w:pStyle w:val="Footer"/>
      <w:jc w:val="center"/>
      <w:rPr>
        <w:color w:val="8496B0" w:themeColor="text2" w:themeTint="99"/>
      </w:rPr>
    </w:pPr>
    <w:r>
      <w:rPr>
        <w:color w:val="8496B0" w:themeColor="text2" w:themeTint="99"/>
      </w:rPr>
      <w:t xml:space="preserve">Created </w:t>
    </w:r>
    <w:r w:rsidR="00C35202">
      <w:rPr>
        <w:color w:val="8496B0" w:themeColor="text2" w:themeTint="99"/>
      </w:rPr>
      <w:t>July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29F1B" w14:textId="77777777" w:rsidR="00A96D44" w:rsidRDefault="00A96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F9C97" w14:textId="77777777" w:rsidR="00A12476" w:rsidRDefault="00A12476">
      <w:pPr>
        <w:spacing w:after="0" w:line="240" w:lineRule="auto"/>
      </w:pPr>
      <w:r>
        <w:separator/>
      </w:r>
    </w:p>
  </w:footnote>
  <w:footnote w:type="continuationSeparator" w:id="0">
    <w:p w14:paraId="0ADB1124" w14:textId="77777777" w:rsidR="00A12476" w:rsidRDefault="00A124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DF420" w14:textId="77777777" w:rsidR="00A96D44" w:rsidRDefault="00A96D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40DD8E9" w14:paraId="4CA4E30B" w14:textId="77777777" w:rsidTr="440DD8E9">
      <w:trPr>
        <w:trHeight w:val="300"/>
      </w:trPr>
      <w:tc>
        <w:tcPr>
          <w:tcW w:w="3360" w:type="dxa"/>
        </w:tcPr>
        <w:p w14:paraId="25E51185" w14:textId="2925A87D" w:rsidR="440DD8E9" w:rsidRDefault="440DD8E9" w:rsidP="440DD8E9">
          <w:pPr>
            <w:pStyle w:val="Header"/>
            <w:ind w:left="-115"/>
          </w:pPr>
        </w:p>
      </w:tc>
      <w:tc>
        <w:tcPr>
          <w:tcW w:w="3360" w:type="dxa"/>
        </w:tcPr>
        <w:p w14:paraId="4AC4D200" w14:textId="150F5641" w:rsidR="440DD8E9" w:rsidRDefault="440DD8E9" w:rsidP="440DD8E9">
          <w:pPr>
            <w:pStyle w:val="Header"/>
            <w:jc w:val="center"/>
          </w:pPr>
        </w:p>
      </w:tc>
      <w:tc>
        <w:tcPr>
          <w:tcW w:w="3360" w:type="dxa"/>
        </w:tcPr>
        <w:p w14:paraId="452FF644" w14:textId="0A8CF27D" w:rsidR="440DD8E9" w:rsidRDefault="440DD8E9" w:rsidP="440DD8E9">
          <w:pPr>
            <w:pStyle w:val="Header"/>
            <w:ind w:right="-115"/>
            <w:jc w:val="right"/>
          </w:pPr>
        </w:p>
      </w:tc>
    </w:tr>
  </w:tbl>
  <w:p w14:paraId="10CCA526" w14:textId="4AED24A5" w:rsidR="440DD8E9" w:rsidRDefault="440DD8E9" w:rsidP="440DD8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27FDE" w14:textId="77777777" w:rsidR="00A96D44" w:rsidRDefault="00A96D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87BED"/>
    <w:multiLevelType w:val="hybridMultilevel"/>
    <w:tmpl w:val="04C2D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D73673"/>
    <w:multiLevelType w:val="hybridMultilevel"/>
    <w:tmpl w:val="F6F6F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250A2"/>
    <w:multiLevelType w:val="hybridMultilevel"/>
    <w:tmpl w:val="8E2A464E"/>
    <w:lvl w:ilvl="0" w:tplc="964C4648">
      <w:start w:val="1"/>
      <w:numFmt w:val="bullet"/>
      <w:lvlText w:val="•"/>
      <w:lvlJc w:val="left"/>
      <w:pPr>
        <w:ind w:left="288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372433">
    <w:abstractNumId w:val="2"/>
  </w:num>
  <w:num w:numId="2" w16cid:durableId="1183281910">
    <w:abstractNumId w:val="1"/>
  </w:num>
  <w:num w:numId="3" w16cid:durableId="1190148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zW1tDQ0NTcwMbBQ0lEKTi0uzszPAykwqQUAQrJ+/iwAAAA="/>
  </w:docVars>
  <w:rsids>
    <w:rsidRoot w:val="00603EBE"/>
    <w:rsid w:val="00000DA8"/>
    <w:rsid w:val="000066F8"/>
    <w:rsid w:val="00013FCC"/>
    <w:rsid w:val="000173B7"/>
    <w:rsid w:val="00023B1F"/>
    <w:rsid w:val="00024CE7"/>
    <w:rsid w:val="000556D5"/>
    <w:rsid w:val="000A691D"/>
    <w:rsid w:val="000B2A9E"/>
    <w:rsid w:val="000B2D61"/>
    <w:rsid w:val="000B7D35"/>
    <w:rsid w:val="000C7C3E"/>
    <w:rsid w:val="000E5D14"/>
    <w:rsid w:val="000F3630"/>
    <w:rsid w:val="0013608E"/>
    <w:rsid w:val="00137331"/>
    <w:rsid w:val="00141697"/>
    <w:rsid w:val="00175D56"/>
    <w:rsid w:val="001A5160"/>
    <w:rsid w:val="001B4A3F"/>
    <w:rsid w:val="00217AA8"/>
    <w:rsid w:val="00242A08"/>
    <w:rsid w:val="00323E73"/>
    <w:rsid w:val="00326EFE"/>
    <w:rsid w:val="00351B0C"/>
    <w:rsid w:val="0039E621"/>
    <w:rsid w:val="003B61AA"/>
    <w:rsid w:val="003C6BEA"/>
    <w:rsid w:val="003E5312"/>
    <w:rsid w:val="00412552"/>
    <w:rsid w:val="00417649"/>
    <w:rsid w:val="00445D28"/>
    <w:rsid w:val="0049654B"/>
    <w:rsid w:val="004F46BA"/>
    <w:rsid w:val="004F6BAC"/>
    <w:rsid w:val="0053206A"/>
    <w:rsid w:val="00536030"/>
    <w:rsid w:val="00552951"/>
    <w:rsid w:val="00574A89"/>
    <w:rsid w:val="00595539"/>
    <w:rsid w:val="005E016F"/>
    <w:rsid w:val="00603EBE"/>
    <w:rsid w:val="006053AB"/>
    <w:rsid w:val="00622815"/>
    <w:rsid w:val="006809A7"/>
    <w:rsid w:val="006E2802"/>
    <w:rsid w:val="00713041"/>
    <w:rsid w:val="007163C7"/>
    <w:rsid w:val="0072459B"/>
    <w:rsid w:val="00724E48"/>
    <w:rsid w:val="007612AF"/>
    <w:rsid w:val="007A43C3"/>
    <w:rsid w:val="007E5172"/>
    <w:rsid w:val="00816071"/>
    <w:rsid w:val="008355EB"/>
    <w:rsid w:val="008C0396"/>
    <w:rsid w:val="008D1F86"/>
    <w:rsid w:val="00943C7B"/>
    <w:rsid w:val="009576B7"/>
    <w:rsid w:val="009C581F"/>
    <w:rsid w:val="009E7AE0"/>
    <w:rsid w:val="00A00CD5"/>
    <w:rsid w:val="00A01DA3"/>
    <w:rsid w:val="00A12476"/>
    <w:rsid w:val="00A309E0"/>
    <w:rsid w:val="00A425BD"/>
    <w:rsid w:val="00A77C78"/>
    <w:rsid w:val="00A831E1"/>
    <w:rsid w:val="00A96D44"/>
    <w:rsid w:val="00AC5859"/>
    <w:rsid w:val="00AF0BBC"/>
    <w:rsid w:val="00B67E94"/>
    <w:rsid w:val="00B94D32"/>
    <w:rsid w:val="00C11A5C"/>
    <w:rsid w:val="00C35202"/>
    <w:rsid w:val="00C35CA2"/>
    <w:rsid w:val="00C4072E"/>
    <w:rsid w:val="00C4533E"/>
    <w:rsid w:val="00C9465D"/>
    <w:rsid w:val="00CC00EE"/>
    <w:rsid w:val="00CC4B26"/>
    <w:rsid w:val="00CD4026"/>
    <w:rsid w:val="00CD6CA6"/>
    <w:rsid w:val="00CF5CB2"/>
    <w:rsid w:val="00D65AB4"/>
    <w:rsid w:val="00D73517"/>
    <w:rsid w:val="00D90C82"/>
    <w:rsid w:val="00DD4E0A"/>
    <w:rsid w:val="00DF246C"/>
    <w:rsid w:val="00E47E8D"/>
    <w:rsid w:val="00E646A7"/>
    <w:rsid w:val="00E82977"/>
    <w:rsid w:val="00F65B92"/>
    <w:rsid w:val="00F8126B"/>
    <w:rsid w:val="00FA37B0"/>
    <w:rsid w:val="00FB1699"/>
    <w:rsid w:val="00FB406D"/>
    <w:rsid w:val="00FD3632"/>
    <w:rsid w:val="00FE7193"/>
    <w:rsid w:val="01458F71"/>
    <w:rsid w:val="01B0D3BD"/>
    <w:rsid w:val="02E8405F"/>
    <w:rsid w:val="033AB40F"/>
    <w:rsid w:val="042DAEDB"/>
    <w:rsid w:val="045BA69D"/>
    <w:rsid w:val="046DE694"/>
    <w:rsid w:val="059FECF2"/>
    <w:rsid w:val="05C7343E"/>
    <w:rsid w:val="05D5FCCF"/>
    <w:rsid w:val="06B1FAAB"/>
    <w:rsid w:val="06F114D0"/>
    <w:rsid w:val="0768169A"/>
    <w:rsid w:val="0867AEE5"/>
    <w:rsid w:val="088051DE"/>
    <w:rsid w:val="09237DD1"/>
    <w:rsid w:val="09EAAA6D"/>
    <w:rsid w:val="0BAE96E2"/>
    <w:rsid w:val="0BED35F0"/>
    <w:rsid w:val="0C88D905"/>
    <w:rsid w:val="0CCDD4B5"/>
    <w:rsid w:val="0D653025"/>
    <w:rsid w:val="0ED7A698"/>
    <w:rsid w:val="0F6E1684"/>
    <w:rsid w:val="0FFF62C0"/>
    <w:rsid w:val="10089153"/>
    <w:rsid w:val="12FDD729"/>
    <w:rsid w:val="134E3CE0"/>
    <w:rsid w:val="14D52D12"/>
    <w:rsid w:val="1557F878"/>
    <w:rsid w:val="15870FEA"/>
    <w:rsid w:val="15B3BF1D"/>
    <w:rsid w:val="16DCE8A3"/>
    <w:rsid w:val="17300C45"/>
    <w:rsid w:val="1760000C"/>
    <w:rsid w:val="1872AE59"/>
    <w:rsid w:val="18D650D7"/>
    <w:rsid w:val="1B8C8674"/>
    <w:rsid w:val="1BCD04F8"/>
    <w:rsid w:val="1D799765"/>
    <w:rsid w:val="1DD84DD0"/>
    <w:rsid w:val="1F076CB7"/>
    <w:rsid w:val="1F1567C6"/>
    <w:rsid w:val="1FA6FACA"/>
    <w:rsid w:val="1FD7288B"/>
    <w:rsid w:val="21B89FBD"/>
    <w:rsid w:val="24A95275"/>
    <w:rsid w:val="26457B04"/>
    <w:rsid w:val="26B79211"/>
    <w:rsid w:val="29133FA0"/>
    <w:rsid w:val="29AFB8DB"/>
    <w:rsid w:val="2A581A6D"/>
    <w:rsid w:val="2AF97A1D"/>
    <w:rsid w:val="2C39246B"/>
    <w:rsid w:val="2CCBA655"/>
    <w:rsid w:val="2CF372F1"/>
    <w:rsid w:val="2F0850DE"/>
    <w:rsid w:val="2F1C2415"/>
    <w:rsid w:val="2F7772EB"/>
    <w:rsid w:val="300893E3"/>
    <w:rsid w:val="30164F3F"/>
    <w:rsid w:val="304B5FC3"/>
    <w:rsid w:val="3067123D"/>
    <w:rsid w:val="318F91F2"/>
    <w:rsid w:val="31BB1EE4"/>
    <w:rsid w:val="31CE054F"/>
    <w:rsid w:val="32568BD4"/>
    <w:rsid w:val="33830085"/>
    <w:rsid w:val="338CCEF6"/>
    <w:rsid w:val="3409F4F2"/>
    <w:rsid w:val="34F00C4C"/>
    <w:rsid w:val="3582BA79"/>
    <w:rsid w:val="35A2BA9A"/>
    <w:rsid w:val="385671A8"/>
    <w:rsid w:val="3924E226"/>
    <w:rsid w:val="3B62012A"/>
    <w:rsid w:val="3C3A13DB"/>
    <w:rsid w:val="3D10BA6E"/>
    <w:rsid w:val="3EBEE4B9"/>
    <w:rsid w:val="402A9789"/>
    <w:rsid w:val="40BF7204"/>
    <w:rsid w:val="40CA8139"/>
    <w:rsid w:val="41E42B91"/>
    <w:rsid w:val="421C781D"/>
    <w:rsid w:val="42720888"/>
    <w:rsid w:val="43B18263"/>
    <w:rsid w:val="440DD8E9"/>
    <w:rsid w:val="4546B0A7"/>
    <w:rsid w:val="456B2156"/>
    <w:rsid w:val="45975E60"/>
    <w:rsid w:val="46392831"/>
    <w:rsid w:val="46DE8794"/>
    <w:rsid w:val="47F7690E"/>
    <w:rsid w:val="48241269"/>
    <w:rsid w:val="482F495B"/>
    <w:rsid w:val="48536D15"/>
    <w:rsid w:val="49CB19BC"/>
    <w:rsid w:val="49EF3D76"/>
    <w:rsid w:val="4AB0A615"/>
    <w:rsid w:val="4B21FFCA"/>
    <w:rsid w:val="4B52D4D0"/>
    <w:rsid w:val="4B5486C0"/>
    <w:rsid w:val="4B725E49"/>
    <w:rsid w:val="4B8B0DD7"/>
    <w:rsid w:val="4BA0A71E"/>
    <w:rsid w:val="4BB5F22B"/>
    <w:rsid w:val="4DEE8FEB"/>
    <w:rsid w:val="4DEF79BB"/>
    <w:rsid w:val="4E2893E6"/>
    <w:rsid w:val="4E856282"/>
    <w:rsid w:val="4F24F351"/>
    <w:rsid w:val="4FB66804"/>
    <w:rsid w:val="4FC9B17C"/>
    <w:rsid w:val="507AF631"/>
    <w:rsid w:val="5090056B"/>
    <w:rsid w:val="51BD0344"/>
    <w:rsid w:val="556D5B8F"/>
    <w:rsid w:val="56A99CC4"/>
    <w:rsid w:val="573E8B26"/>
    <w:rsid w:val="57601530"/>
    <w:rsid w:val="57C970F7"/>
    <w:rsid w:val="57E1598C"/>
    <w:rsid w:val="583BFAD8"/>
    <w:rsid w:val="58FB54F0"/>
    <w:rsid w:val="595FC99A"/>
    <w:rsid w:val="5975B1E6"/>
    <w:rsid w:val="5B118247"/>
    <w:rsid w:val="5B63E58A"/>
    <w:rsid w:val="5BBB0EBD"/>
    <w:rsid w:val="5C3C0D02"/>
    <w:rsid w:val="5C717734"/>
    <w:rsid w:val="5D424E4F"/>
    <w:rsid w:val="5EB59721"/>
    <w:rsid w:val="5EC7ADCB"/>
    <w:rsid w:val="5FDE5563"/>
    <w:rsid w:val="5FE4F36A"/>
    <w:rsid w:val="60980209"/>
    <w:rsid w:val="61A24742"/>
    <w:rsid w:val="6259A35B"/>
    <w:rsid w:val="6315F20F"/>
    <w:rsid w:val="631BAB7D"/>
    <w:rsid w:val="6423585E"/>
    <w:rsid w:val="64F3097D"/>
    <w:rsid w:val="6512B556"/>
    <w:rsid w:val="65803B21"/>
    <w:rsid w:val="664D92D1"/>
    <w:rsid w:val="67934E9E"/>
    <w:rsid w:val="6D07BC1B"/>
    <w:rsid w:val="6D272F5B"/>
    <w:rsid w:val="6D76D156"/>
    <w:rsid w:val="6DB09748"/>
    <w:rsid w:val="6E1429C1"/>
    <w:rsid w:val="6E35ADE8"/>
    <w:rsid w:val="6E453B68"/>
    <w:rsid w:val="6E9D0722"/>
    <w:rsid w:val="6F1C74CF"/>
    <w:rsid w:val="706D0930"/>
    <w:rsid w:val="706E0D9E"/>
    <w:rsid w:val="72DD0DCB"/>
    <w:rsid w:val="73091F0B"/>
    <w:rsid w:val="7392A0CD"/>
    <w:rsid w:val="73B1A6A2"/>
    <w:rsid w:val="73C5709E"/>
    <w:rsid w:val="749D98B2"/>
    <w:rsid w:val="74A4EF6C"/>
    <w:rsid w:val="75A280D0"/>
    <w:rsid w:val="7731F8C8"/>
    <w:rsid w:val="77B1A7AB"/>
    <w:rsid w:val="78042501"/>
    <w:rsid w:val="7828C36F"/>
    <w:rsid w:val="7868E656"/>
    <w:rsid w:val="796378AD"/>
    <w:rsid w:val="79A647E9"/>
    <w:rsid w:val="79E4CDE2"/>
    <w:rsid w:val="7A10E9B1"/>
    <w:rsid w:val="7A30A3B0"/>
    <w:rsid w:val="7B1430F0"/>
    <w:rsid w:val="7CB00151"/>
    <w:rsid w:val="7CE187C2"/>
    <w:rsid w:val="7D306141"/>
    <w:rsid w:val="7D6C6843"/>
    <w:rsid w:val="7D8A9BE7"/>
    <w:rsid w:val="7F26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FA0620"/>
  <w15:docId w15:val="{2E3E185D-1533-4097-A6BE-4B9F8FC65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6D44"/>
    <w:pPr>
      <w:jc w:val="center"/>
      <w:outlineLvl w:val="0"/>
    </w:pPr>
    <w:rPr>
      <w:rFonts w:ascii="Times New Roman" w:hAnsi="Times New Roman" w:cs="Times New Roman"/>
      <w:noProof/>
      <w:color w:val="2F5496" w:themeColor="accent1" w:themeShade="BF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3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7D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61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C58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C5859"/>
  </w:style>
  <w:style w:type="character" w:customStyle="1" w:styleId="eop">
    <w:name w:val="eop"/>
    <w:basedOn w:val="DefaultParagraphFont"/>
    <w:rsid w:val="00AC5859"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351B0C"/>
    <w:rPr>
      <w:color w:val="80808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14169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96D44"/>
    <w:rPr>
      <w:rFonts w:ascii="Times New Roman" w:hAnsi="Times New Roman" w:cs="Times New Roman"/>
      <w:noProof/>
      <w:color w:val="2F5496" w:themeColor="accent1" w:themeShade="BF"/>
      <w:sz w:val="44"/>
      <w:szCs w:val="44"/>
    </w:rPr>
  </w:style>
  <w:style w:type="character" w:styleId="UnresolvedMention">
    <w:name w:val="Unresolved Mention"/>
    <w:basedOn w:val="DefaultParagraphFont"/>
    <w:uiPriority w:val="99"/>
    <w:semiHidden/>
    <w:unhideWhenUsed/>
    <w:rsid w:val="00DD4E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0B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0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youtube.com/watch?v=Do8iykQKMfU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eamleader.eu/blog/project-management-5-steps-and-phases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www.youtube.com/watch?v=4ygWplMsetk" TargetMode="External"/><Relationship Id="rId25" Type="http://schemas.openxmlformats.org/officeDocument/2006/relationships/hyperlink" Target="https://www.youtube.com/watch?v=9LSnINglkQA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plp.psu.edu/node/21" TargetMode="External"/><Relationship Id="rId20" Type="http://schemas.openxmlformats.org/officeDocument/2006/relationships/hyperlink" Target="https://thedigitalprojectmanager.com/projects/pm-methodology/project-management-life-cycle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www.wrike.com/project-management-guide/team-collaboration-tips/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youtube.com/watch?v=Mw-zdd3stKw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www.youtube.com/watch?v=BIgbwM2ieU8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toggl.com/blog/project-management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74E038D388824CADA0D7C0E27A7E3F" ma:contentTypeVersion="15" ma:contentTypeDescription="Create a new document." ma:contentTypeScope="" ma:versionID="f241989b3cb098f99ad5d034b5e2e8cf">
  <xsd:schema xmlns:xsd="http://www.w3.org/2001/XMLSchema" xmlns:xs="http://www.w3.org/2001/XMLSchema" xmlns:p="http://schemas.microsoft.com/office/2006/metadata/properties" xmlns:ns2="c6844328-998e-47b0-a801-b1f5eea8b2ce" xmlns:ns3="75837020-06bf-47ac-92ff-284cc0999efd" targetNamespace="http://schemas.microsoft.com/office/2006/metadata/properties" ma:root="true" ma:fieldsID="b8ed6a4f83461f6edb740cce6359e493" ns2:_="" ns3:_="">
    <xsd:import namespace="c6844328-998e-47b0-a801-b1f5eea8b2ce"/>
    <xsd:import namespace="75837020-06bf-47ac-92ff-284cc0999e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44328-998e-47b0-a801-b1f5eea8b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7020-06bf-47ac-92ff-284cc0999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eabdd9f-13a3-4ce2-9527-44c8a6f6dbed}" ma:internalName="TaxCatchAll" ma:showField="CatchAllData" ma:web="75837020-06bf-47ac-92ff-284cc0999e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844328-998e-47b0-a801-b1f5eea8b2ce">
      <Terms xmlns="http://schemas.microsoft.com/office/infopath/2007/PartnerControls"/>
    </lcf76f155ced4ddcb4097134ff3c332f>
    <TaxCatchAll xmlns="75837020-06bf-47ac-92ff-284cc0999efd" xsi:nil="true"/>
    <SharedWithUsers xmlns="75837020-06bf-47ac-92ff-284cc0999efd">
      <UserInfo>
        <DisplayName>Burris, Geneen Rae</DisplayName>
        <AccountId>38</AccountId>
        <AccountType/>
      </UserInfo>
      <UserInfo>
        <DisplayName>Fausey, Melissa</DisplayName>
        <AccountId>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A157714-CB80-497E-A0FE-E2CB3D2641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210703-F3DC-41CC-801F-2B34F1444558}"/>
</file>

<file path=customXml/itemProps3.xml><?xml version="1.0" encoding="utf-8"?>
<ds:datastoreItem xmlns:ds="http://schemas.openxmlformats.org/officeDocument/2006/customXml" ds:itemID="{233682CD-054D-4F22-B595-153BF5C816E7}">
  <ds:schemaRefs>
    <ds:schemaRef ds:uri="http://schemas.microsoft.com/office/2006/metadata/properties"/>
    <ds:schemaRef ds:uri="http://schemas.microsoft.com/office/infopath/2007/PartnerControls"/>
    <ds:schemaRef ds:uri="c6844328-998e-47b0-a801-b1f5eea8b2ce"/>
    <ds:schemaRef ds:uri="75837020-06bf-47ac-92ff-284cc0999ef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487</Words>
  <Characters>8241</Characters>
  <Application>Microsoft Office Word</Application>
  <DocSecurity>0</DocSecurity>
  <Lines>26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, Jordan L</dc:creator>
  <cp:keywords/>
  <dc:description/>
  <cp:lastModifiedBy>Jochebed Gayles</cp:lastModifiedBy>
  <cp:revision>3</cp:revision>
  <dcterms:created xsi:type="dcterms:W3CDTF">2023-08-09T13:46:00Z</dcterms:created>
  <dcterms:modified xsi:type="dcterms:W3CDTF">2023-08-1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74E038D388824CADA0D7C0E27A7E3F</vt:lpwstr>
  </property>
  <property fmtid="{D5CDD505-2E9C-101B-9397-08002B2CF9AE}" pid="3" name="MediaServiceImageTags">
    <vt:lpwstr/>
  </property>
</Properties>
</file>